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89F500" w14:textId="333D4352" w:rsidR="00E27BFF" w:rsidRDefault="005855B6" w:rsidP="00640041">
      <w:pPr>
        <w:pStyle w:val="JobsHeading1"/>
      </w:pPr>
      <w:r>
        <w:rPr>
          <w:noProof/>
        </w:rPr>
        <w:drawing>
          <wp:inline distT="0" distB="0" distL="0" distR="0" wp14:anchorId="1D88524B" wp14:editId="3A3BCA24">
            <wp:extent cx="2009775"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9775" cy="590550"/>
                    </a:xfrm>
                    <a:prstGeom prst="rect">
                      <a:avLst/>
                    </a:prstGeom>
                    <a:noFill/>
                    <a:ln>
                      <a:noFill/>
                    </a:ln>
                  </pic:spPr>
                </pic:pic>
              </a:graphicData>
            </a:graphic>
          </wp:inline>
        </w:drawing>
      </w:r>
    </w:p>
    <w:p w14:paraId="2ABD4456" w14:textId="762EC6B5" w:rsidR="006E267B" w:rsidRPr="00640041" w:rsidRDefault="006E267B" w:rsidP="00640041">
      <w:pPr>
        <w:pStyle w:val="JobsHeading1"/>
      </w:pPr>
      <w:r w:rsidRPr="00640041">
        <w:t>PUBLIC WORKS DEPARTMENT</w:t>
      </w:r>
    </w:p>
    <w:p w14:paraId="39F3501D" w14:textId="77777777" w:rsidR="00BA7819" w:rsidRPr="00640041" w:rsidRDefault="00BA7819" w:rsidP="00640041">
      <w:pPr>
        <w:pStyle w:val="JobsHeading1"/>
      </w:pPr>
      <w:r w:rsidRPr="00640041">
        <w:t>WATER &amp; SEWER D</w:t>
      </w:r>
      <w:r w:rsidR="006E267B" w:rsidRPr="00640041">
        <w:t>IVISION</w:t>
      </w:r>
    </w:p>
    <w:p w14:paraId="46553D34" w14:textId="77777777" w:rsidR="00BA7819" w:rsidRPr="00640041" w:rsidRDefault="00BA7819" w:rsidP="00640041">
      <w:pPr>
        <w:pStyle w:val="JobsHeading1"/>
      </w:pPr>
      <w:r w:rsidRPr="00640041">
        <w:t>JOB DESCRIPTION</w:t>
      </w:r>
    </w:p>
    <w:p w14:paraId="4F19D778" w14:textId="77777777" w:rsidR="00BA7819" w:rsidRPr="00640041" w:rsidRDefault="00BA7819" w:rsidP="00640041">
      <w:pPr>
        <w:pStyle w:val="JobsBody"/>
      </w:pPr>
    </w:p>
    <w:p w14:paraId="2D6BFFCB" w14:textId="6A3A44C1" w:rsidR="00BA7819" w:rsidRDefault="00190DE9" w:rsidP="00640041">
      <w:pPr>
        <w:pStyle w:val="JobsHeading2"/>
      </w:pPr>
      <w:r w:rsidRPr="00640041">
        <w:t xml:space="preserve"> </w:t>
      </w:r>
    </w:p>
    <w:p w14:paraId="7438013B" w14:textId="4F0B1F74" w:rsidR="005855B6" w:rsidRPr="00640041" w:rsidRDefault="005855B6" w:rsidP="00640041">
      <w:pPr>
        <w:pStyle w:val="JobsHeading2"/>
      </w:pPr>
      <w:r>
        <w:t xml:space="preserve">Wastewater Treatment Plant </w:t>
      </w:r>
      <w:r w:rsidR="00963AEF">
        <w:t xml:space="preserve">Maintenance </w:t>
      </w:r>
      <w:r>
        <w:t>Worker</w:t>
      </w:r>
    </w:p>
    <w:p w14:paraId="2340E97D" w14:textId="77777777" w:rsidR="00BA7819" w:rsidRPr="00640041" w:rsidRDefault="00BA7819" w:rsidP="00640041">
      <w:pPr>
        <w:pStyle w:val="JobsBody"/>
      </w:pPr>
    </w:p>
    <w:p w14:paraId="0C4A129E" w14:textId="77777777" w:rsidR="00BA7819" w:rsidRPr="00640041" w:rsidRDefault="00BA7819" w:rsidP="00640041">
      <w:pPr>
        <w:pStyle w:val="JobsBody"/>
      </w:pPr>
      <w:r w:rsidRPr="00640041">
        <w:tab/>
      </w:r>
      <w:r w:rsidRPr="00640041">
        <w:rPr>
          <w:b/>
        </w:rPr>
        <w:t>EXEMPT</w:t>
      </w:r>
      <w:r w:rsidRPr="00640041">
        <w:t>:</w:t>
      </w:r>
      <w:r w:rsidRPr="00640041">
        <w:tab/>
        <w:t>No</w:t>
      </w:r>
      <w:r w:rsidRPr="00640041">
        <w:tab/>
      </w:r>
      <w:r w:rsidRPr="00640041">
        <w:tab/>
      </w:r>
      <w:r w:rsidRPr="00640041">
        <w:tab/>
      </w:r>
      <w:r w:rsidRPr="00640041">
        <w:tab/>
      </w:r>
      <w:r w:rsidRPr="00640041">
        <w:tab/>
      </w:r>
      <w:r w:rsidRPr="00640041">
        <w:tab/>
      </w:r>
      <w:r w:rsidRPr="00640041">
        <w:rPr>
          <w:b/>
        </w:rPr>
        <w:t>UNION:</w:t>
      </w:r>
      <w:r w:rsidR="00190DE9" w:rsidRPr="00640041">
        <w:tab/>
        <w:t>No</w:t>
      </w:r>
    </w:p>
    <w:p w14:paraId="10B8DF57" w14:textId="77777777" w:rsidR="00BA7819" w:rsidRPr="00640041" w:rsidRDefault="00BA7819" w:rsidP="00640041">
      <w:pPr>
        <w:pStyle w:val="JobsBody"/>
      </w:pPr>
    </w:p>
    <w:p w14:paraId="1F5CB8F7" w14:textId="77777777" w:rsidR="00BA7819" w:rsidRPr="00640041" w:rsidRDefault="00BA7819" w:rsidP="00640041">
      <w:pPr>
        <w:pStyle w:val="JobsHeading3"/>
      </w:pPr>
      <w:r w:rsidRPr="00640041">
        <w:t>GENERAL STATEMENT OF JOB:</w:t>
      </w:r>
    </w:p>
    <w:p w14:paraId="3C0092C0" w14:textId="52D1C1B1" w:rsidR="00BA7819" w:rsidRPr="00640041" w:rsidRDefault="0002009A" w:rsidP="00640041">
      <w:pPr>
        <w:pStyle w:val="JobsBody"/>
        <w:rPr>
          <w:spacing w:val="-2"/>
        </w:rPr>
      </w:pPr>
      <w:r>
        <w:t>Perform daily checks of treatment plant processes to keep plant performing within Discharge limits.  Help perform lab test</w:t>
      </w:r>
      <w:r w:rsidR="00E036F6">
        <w:t>, maintain; equipment, buildings and grounds as needed to keep all in working order.</w:t>
      </w:r>
      <w:r>
        <w:t xml:space="preserve"> </w:t>
      </w:r>
    </w:p>
    <w:p w14:paraId="7D0AA0BE" w14:textId="77777777" w:rsidR="00BA7819" w:rsidRPr="00640041" w:rsidRDefault="00BA7819" w:rsidP="00640041">
      <w:pPr>
        <w:pStyle w:val="JobsBody"/>
      </w:pPr>
    </w:p>
    <w:p w14:paraId="1BC5A6CA" w14:textId="77777777" w:rsidR="00BA7819" w:rsidRPr="00640041" w:rsidRDefault="00BA7819" w:rsidP="00640041">
      <w:pPr>
        <w:pStyle w:val="JobsHeading3"/>
      </w:pPr>
      <w:r w:rsidRPr="00640041">
        <w:t>EXAMPLES OF WORK PERFORMED:</w:t>
      </w:r>
    </w:p>
    <w:p w14:paraId="089C6056" w14:textId="77777777" w:rsidR="00BA7819" w:rsidRPr="00640041" w:rsidRDefault="00BA7819" w:rsidP="00640041">
      <w:pPr>
        <w:pStyle w:val="JobsBody"/>
      </w:pPr>
    </w:p>
    <w:p w14:paraId="72288B9F" w14:textId="77777777" w:rsidR="00BA7819" w:rsidRPr="00640041" w:rsidRDefault="00BA7819" w:rsidP="00640041">
      <w:pPr>
        <w:pStyle w:val="JobsBody"/>
      </w:pPr>
      <w:r w:rsidRPr="00646578">
        <w:rPr>
          <w:u w:val="single"/>
        </w:rPr>
        <w:t>Section 1</w:t>
      </w:r>
      <w:r w:rsidRPr="00640041">
        <w:t>.</w:t>
      </w:r>
      <w:r w:rsidRPr="00640041">
        <w:tab/>
      </w:r>
      <w:r w:rsidRPr="00646578">
        <w:rPr>
          <w:u w:val="single"/>
        </w:rPr>
        <w:t>Specific Activities</w:t>
      </w:r>
    </w:p>
    <w:p w14:paraId="18813E70" w14:textId="77777777" w:rsidR="00BA7819" w:rsidRPr="00640041" w:rsidRDefault="00BA7819" w:rsidP="00640041">
      <w:pPr>
        <w:pStyle w:val="JobsBody"/>
        <w:rPr>
          <w:spacing w:val="-2"/>
        </w:rPr>
      </w:pPr>
    </w:p>
    <w:p w14:paraId="314502EA" w14:textId="77777777" w:rsidR="00BA7819" w:rsidRPr="00640041" w:rsidRDefault="00BA7819" w:rsidP="00646578">
      <w:pPr>
        <w:pStyle w:val="JobsBody"/>
        <w:numPr>
          <w:ilvl w:val="0"/>
          <w:numId w:val="12"/>
        </w:numPr>
        <w:rPr>
          <w:spacing w:val="-2"/>
        </w:rPr>
      </w:pPr>
      <w:r w:rsidRPr="00640041">
        <w:rPr>
          <w:spacing w:val="-2"/>
        </w:rPr>
        <w:t>Collects samples and identifies concentrations of chemical, physical or biological characteristics of wastewater required in accordance with local, state of Wisconsin and Federal requirements; gathers and tests wastewater samples for plant efficiency reports as required.</w:t>
      </w:r>
    </w:p>
    <w:p w14:paraId="3F8D95A3" w14:textId="77777777" w:rsidR="00BA7819" w:rsidRPr="00640041" w:rsidRDefault="00BA7819" w:rsidP="00640041">
      <w:pPr>
        <w:pStyle w:val="JobsBody"/>
        <w:rPr>
          <w:spacing w:val="-2"/>
        </w:rPr>
      </w:pPr>
    </w:p>
    <w:p w14:paraId="35B264C2" w14:textId="77777777" w:rsidR="00BA7819" w:rsidRPr="00640041" w:rsidRDefault="00BA7819" w:rsidP="00646578">
      <w:pPr>
        <w:pStyle w:val="JobsBody"/>
        <w:numPr>
          <w:ilvl w:val="0"/>
          <w:numId w:val="12"/>
        </w:numPr>
        <w:rPr>
          <w:spacing w:val="-2"/>
        </w:rPr>
      </w:pPr>
      <w:r w:rsidRPr="00640041">
        <w:rPr>
          <w:spacing w:val="-2"/>
        </w:rPr>
        <w:t>Maintains records on plant operation and maintenance.</w:t>
      </w:r>
    </w:p>
    <w:p w14:paraId="17D03873" w14:textId="77777777" w:rsidR="00BA7819" w:rsidRPr="00640041" w:rsidRDefault="00BA7819" w:rsidP="00640041">
      <w:pPr>
        <w:pStyle w:val="JobsBody"/>
        <w:rPr>
          <w:spacing w:val="-2"/>
        </w:rPr>
      </w:pPr>
    </w:p>
    <w:p w14:paraId="2A1262AE" w14:textId="081B522C" w:rsidR="00BA7819" w:rsidRPr="00640041" w:rsidRDefault="00BA7819" w:rsidP="00646578">
      <w:pPr>
        <w:pStyle w:val="JobsBody"/>
        <w:numPr>
          <w:ilvl w:val="0"/>
          <w:numId w:val="12"/>
        </w:numPr>
        <w:rPr>
          <w:spacing w:val="-2"/>
        </w:rPr>
      </w:pPr>
      <w:r w:rsidRPr="00640041">
        <w:rPr>
          <w:spacing w:val="-2"/>
        </w:rPr>
        <w:t>Inspects plant equipment and machinery to determine if all equipment is operating properly, makes minor</w:t>
      </w:r>
      <w:r w:rsidR="00E254BF">
        <w:rPr>
          <w:spacing w:val="-2"/>
        </w:rPr>
        <w:t xml:space="preserve"> and major</w:t>
      </w:r>
      <w:r w:rsidRPr="00640041">
        <w:rPr>
          <w:spacing w:val="-2"/>
        </w:rPr>
        <w:t xml:space="preserve"> repairs and adjustments.</w:t>
      </w:r>
    </w:p>
    <w:p w14:paraId="1E606AF4" w14:textId="77777777" w:rsidR="00BA7819" w:rsidRPr="00640041" w:rsidRDefault="00BA7819" w:rsidP="00640041">
      <w:pPr>
        <w:pStyle w:val="JobsBody"/>
        <w:rPr>
          <w:spacing w:val="-2"/>
        </w:rPr>
      </w:pPr>
    </w:p>
    <w:p w14:paraId="73F3DFE4" w14:textId="77777777" w:rsidR="00BA7819" w:rsidRPr="00640041" w:rsidRDefault="00BA7819" w:rsidP="00646578">
      <w:pPr>
        <w:pStyle w:val="JobsBody"/>
        <w:numPr>
          <w:ilvl w:val="0"/>
          <w:numId w:val="12"/>
        </w:numPr>
        <w:rPr>
          <w:spacing w:val="-2"/>
        </w:rPr>
      </w:pPr>
      <w:r w:rsidRPr="00640041">
        <w:rPr>
          <w:spacing w:val="-2"/>
        </w:rPr>
        <w:t>Performs lab work when required.</w:t>
      </w:r>
    </w:p>
    <w:p w14:paraId="6DE11214" w14:textId="77777777" w:rsidR="00BA7819" w:rsidRPr="00640041" w:rsidRDefault="00BA7819" w:rsidP="00640041">
      <w:pPr>
        <w:pStyle w:val="JobsBody"/>
        <w:rPr>
          <w:spacing w:val="-2"/>
        </w:rPr>
      </w:pPr>
    </w:p>
    <w:p w14:paraId="6E7F8AF7" w14:textId="77777777" w:rsidR="00646578" w:rsidRDefault="007043AE" w:rsidP="00646578">
      <w:pPr>
        <w:pStyle w:val="JobsBody"/>
        <w:numPr>
          <w:ilvl w:val="0"/>
          <w:numId w:val="12"/>
        </w:numPr>
        <w:rPr>
          <w:spacing w:val="-2"/>
        </w:rPr>
      </w:pPr>
      <w:r w:rsidRPr="00640041">
        <w:rPr>
          <w:spacing w:val="-2"/>
        </w:rPr>
        <w:t>Hauls sludge</w:t>
      </w:r>
      <w:r w:rsidR="00646578">
        <w:rPr>
          <w:spacing w:val="-2"/>
        </w:rPr>
        <w:t>.</w:t>
      </w:r>
    </w:p>
    <w:p w14:paraId="2E030FC1" w14:textId="77777777" w:rsidR="00646578" w:rsidRDefault="00646578" w:rsidP="00640041">
      <w:pPr>
        <w:pStyle w:val="JobsBody"/>
        <w:rPr>
          <w:spacing w:val="-2"/>
        </w:rPr>
      </w:pPr>
    </w:p>
    <w:p w14:paraId="468039DA" w14:textId="1B2C2340" w:rsidR="00BA7819" w:rsidRDefault="00BA7819" w:rsidP="00646578">
      <w:pPr>
        <w:pStyle w:val="JobsBody"/>
        <w:numPr>
          <w:ilvl w:val="0"/>
          <w:numId w:val="12"/>
        </w:numPr>
        <w:rPr>
          <w:spacing w:val="-2"/>
        </w:rPr>
      </w:pPr>
      <w:r w:rsidRPr="00640041">
        <w:rPr>
          <w:spacing w:val="-2"/>
        </w:rPr>
        <w:t>Gives tours of plant as required.</w:t>
      </w:r>
    </w:p>
    <w:p w14:paraId="4AEFA067" w14:textId="77777777" w:rsidR="00E254BF" w:rsidRDefault="00E254BF" w:rsidP="00A46E30">
      <w:pPr>
        <w:pStyle w:val="ListParagraph"/>
        <w:rPr>
          <w:spacing w:val="-2"/>
        </w:rPr>
      </w:pPr>
    </w:p>
    <w:p w14:paraId="075109BF" w14:textId="24CB7493" w:rsidR="00E254BF" w:rsidRDefault="00E254BF" w:rsidP="00646578">
      <w:pPr>
        <w:pStyle w:val="JobsBody"/>
        <w:numPr>
          <w:ilvl w:val="0"/>
          <w:numId w:val="12"/>
        </w:numPr>
        <w:rPr>
          <w:spacing w:val="-2"/>
        </w:rPr>
      </w:pPr>
      <w:r>
        <w:rPr>
          <w:spacing w:val="-2"/>
        </w:rPr>
        <w:t xml:space="preserve">Maintain grounds and buildings; lawn maintenance, snow </w:t>
      </w:r>
      <w:r w:rsidR="00AA2F0B">
        <w:rPr>
          <w:spacing w:val="-2"/>
        </w:rPr>
        <w:t>removal</w:t>
      </w:r>
      <w:r>
        <w:rPr>
          <w:spacing w:val="-2"/>
        </w:rPr>
        <w:t xml:space="preserve">, painting, </w:t>
      </w:r>
      <w:r w:rsidR="00AA2F0B">
        <w:rPr>
          <w:spacing w:val="-2"/>
        </w:rPr>
        <w:t xml:space="preserve">repairs </w:t>
      </w:r>
      <w:r>
        <w:rPr>
          <w:spacing w:val="-2"/>
        </w:rPr>
        <w:t>and cleaning</w:t>
      </w:r>
    </w:p>
    <w:p w14:paraId="46EBFFD1" w14:textId="77777777" w:rsidR="00C50696" w:rsidRDefault="00C50696" w:rsidP="00A46E30">
      <w:pPr>
        <w:pStyle w:val="ListParagraph"/>
        <w:rPr>
          <w:spacing w:val="-2"/>
        </w:rPr>
      </w:pPr>
    </w:p>
    <w:p w14:paraId="2C43FA74" w14:textId="72B6B43A" w:rsidR="00C50696" w:rsidRPr="00640041" w:rsidRDefault="00C50696" w:rsidP="00646578">
      <w:pPr>
        <w:pStyle w:val="JobsBody"/>
        <w:numPr>
          <w:ilvl w:val="0"/>
          <w:numId w:val="12"/>
        </w:numPr>
        <w:rPr>
          <w:spacing w:val="-2"/>
        </w:rPr>
      </w:pPr>
      <w:r>
        <w:rPr>
          <w:spacing w:val="-2"/>
        </w:rPr>
        <w:t>Perform confine</w:t>
      </w:r>
      <w:r w:rsidR="00E86B85">
        <w:rPr>
          <w:spacing w:val="-2"/>
        </w:rPr>
        <w:t>d</w:t>
      </w:r>
      <w:r>
        <w:rPr>
          <w:spacing w:val="-2"/>
        </w:rPr>
        <w:t xml:space="preserve"> space entries using safety equipment and safety program</w:t>
      </w:r>
    </w:p>
    <w:p w14:paraId="403838C3" w14:textId="77777777" w:rsidR="00BA7819" w:rsidRPr="00640041" w:rsidRDefault="00BA7819" w:rsidP="00640041">
      <w:pPr>
        <w:pStyle w:val="JobsBody"/>
        <w:rPr>
          <w:spacing w:val="-2"/>
        </w:rPr>
      </w:pPr>
    </w:p>
    <w:p w14:paraId="47E65F24" w14:textId="77777777" w:rsidR="00BA7819" w:rsidRPr="00640041" w:rsidRDefault="00BA7819" w:rsidP="00640041">
      <w:pPr>
        <w:pStyle w:val="JobsBody"/>
      </w:pPr>
      <w:r w:rsidRPr="00640041">
        <w:rPr>
          <w:u w:val="single"/>
        </w:rPr>
        <w:t>Section 2</w:t>
      </w:r>
      <w:r w:rsidRPr="00640041">
        <w:t>.</w:t>
      </w:r>
      <w:r w:rsidRPr="00640041">
        <w:tab/>
      </w:r>
      <w:r w:rsidRPr="00640041">
        <w:rPr>
          <w:u w:val="single"/>
        </w:rPr>
        <w:t>Peripheral Activities</w:t>
      </w:r>
    </w:p>
    <w:p w14:paraId="6BDCBACC" w14:textId="77777777" w:rsidR="00BA7819" w:rsidRPr="00640041" w:rsidRDefault="00BA7819" w:rsidP="00640041">
      <w:pPr>
        <w:pStyle w:val="JobsBody"/>
        <w:rPr>
          <w:spacing w:val="-2"/>
        </w:rPr>
      </w:pPr>
    </w:p>
    <w:p w14:paraId="0DF71255" w14:textId="77777777" w:rsidR="00BA7819" w:rsidRPr="00640041" w:rsidRDefault="00BA7819" w:rsidP="00646578">
      <w:pPr>
        <w:pStyle w:val="JobsBody"/>
        <w:numPr>
          <w:ilvl w:val="0"/>
          <w:numId w:val="13"/>
        </w:numPr>
        <w:rPr>
          <w:spacing w:val="-2"/>
        </w:rPr>
      </w:pPr>
      <w:r w:rsidRPr="00640041">
        <w:rPr>
          <w:spacing w:val="-2"/>
        </w:rPr>
        <w:t>Performs other related duties as requested or as needed.</w:t>
      </w:r>
    </w:p>
    <w:p w14:paraId="5A8701D9" w14:textId="77777777" w:rsidR="00BA7819" w:rsidRPr="00640041" w:rsidRDefault="00BA7819" w:rsidP="00640041">
      <w:pPr>
        <w:pStyle w:val="JobsBody"/>
        <w:rPr>
          <w:spacing w:val="-2"/>
        </w:rPr>
      </w:pPr>
    </w:p>
    <w:p w14:paraId="085EB9CD" w14:textId="77777777" w:rsidR="00BA7819" w:rsidRPr="00640041" w:rsidRDefault="00BA7819" w:rsidP="00294337">
      <w:pPr>
        <w:pStyle w:val="JobsHeading3"/>
      </w:pPr>
      <w:r w:rsidRPr="00640041">
        <w:lastRenderedPageBreak/>
        <w:t>REQUIRED KNOWLEDGE, SKILLS AND ABILITIES:</w:t>
      </w:r>
    </w:p>
    <w:p w14:paraId="350AAA64" w14:textId="77777777" w:rsidR="00BA7819" w:rsidRPr="00640041" w:rsidRDefault="00BA7819" w:rsidP="00294337">
      <w:pPr>
        <w:pStyle w:val="JobsBody"/>
      </w:pPr>
    </w:p>
    <w:p w14:paraId="75378BA7" w14:textId="77777777" w:rsidR="00BA7819" w:rsidRPr="00640041" w:rsidRDefault="00BA7819" w:rsidP="00294337">
      <w:pPr>
        <w:pStyle w:val="JobsBody"/>
      </w:pPr>
      <w:r w:rsidRPr="00640041">
        <w:t>Logical or scientific thinking to solve problems; several abstract and concrete variables. Arithmetic, algebraic, and geometric calculations.  Working knowledge of equipment, facilities, materials, methods and procedures used in wastewater treatment plant maintenance and operation activities; working knowledge of laboratory procedures and practices.</w:t>
      </w:r>
      <w:r w:rsidR="002B27F8" w:rsidRPr="00640041">
        <w:t xml:space="preserve"> </w:t>
      </w:r>
      <w:r w:rsidRPr="00640041">
        <w:t>Skill in operation of listed tools and equipment.</w:t>
      </w:r>
    </w:p>
    <w:p w14:paraId="6EF570E3" w14:textId="77777777" w:rsidR="00BA7819" w:rsidRPr="00640041" w:rsidRDefault="00BA7819" w:rsidP="00294337">
      <w:pPr>
        <w:pStyle w:val="JobsBody"/>
      </w:pPr>
    </w:p>
    <w:p w14:paraId="58F8B1F8" w14:textId="7D0A481C" w:rsidR="00BA7819" w:rsidRPr="00640041" w:rsidRDefault="00BA7819" w:rsidP="00294337">
      <w:pPr>
        <w:pStyle w:val="JobsBody"/>
      </w:pPr>
      <w:r w:rsidRPr="00640041">
        <w:t xml:space="preserve">Ability to file, post, and mail materials; copy data from one record to another; guide people and provide basic direction.  Ability to communicate effectively, verbally and in writing, with suppliers/vendors; federal/state governmental or regulatory agencies.  </w:t>
      </w:r>
      <w:r w:rsidR="00AA2F0B">
        <w:t>Ability to use computers, learn and work with</w:t>
      </w:r>
      <w:r w:rsidR="00C50696">
        <w:t xml:space="preserve"> new</w:t>
      </w:r>
      <w:r w:rsidR="00AA2F0B">
        <w:t xml:space="preserve"> </w:t>
      </w:r>
      <w:r w:rsidR="00C50696">
        <w:t xml:space="preserve">technology and use user interface controls.  </w:t>
      </w:r>
      <w:r w:rsidRPr="00640041">
        <w:t>Employee will be familiar with details of job to do it well within 6 months.</w:t>
      </w:r>
    </w:p>
    <w:p w14:paraId="57D05A86" w14:textId="77777777" w:rsidR="00F05391" w:rsidRPr="00640041" w:rsidRDefault="00F05391" w:rsidP="00294337">
      <w:pPr>
        <w:pStyle w:val="JobsBody"/>
        <w:rPr>
          <w:b/>
          <w:u w:val="single"/>
        </w:rPr>
      </w:pPr>
    </w:p>
    <w:p w14:paraId="6F2DA1F1" w14:textId="77777777" w:rsidR="00BA7819" w:rsidRPr="00640041" w:rsidRDefault="00BA7819" w:rsidP="00294337">
      <w:pPr>
        <w:pStyle w:val="JobsHeading3"/>
      </w:pPr>
      <w:r w:rsidRPr="00640041">
        <w:t>TOOLS AND EQUIPMENT USED:</w:t>
      </w:r>
    </w:p>
    <w:p w14:paraId="44AA7D88" w14:textId="77777777" w:rsidR="00BA7819" w:rsidRPr="00640041" w:rsidRDefault="00BA7819" w:rsidP="00294337">
      <w:pPr>
        <w:pStyle w:val="JobsBody"/>
      </w:pPr>
    </w:p>
    <w:p w14:paraId="5B9EA24C" w14:textId="540095B7" w:rsidR="00BA7819" w:rsidRPr="00640041" w:rsidRDefault="00381AAB" w:rsidP="00294337">
      <w:pPr>
        <w:pStyle w:val="JobsBody"/>
      </w:pPr>
      <w:r w:rsidRPr="00640041">
        <w:t xml:space="preserve">Equipment used includes </w:t>
      </w:r>
      <w:r w:rsidR="00BA7819" w:rsidRPr="00640041">
        <w:t xml:space="preserve">pH meter, D.O. meter, Mettler balance, microscope, sludge truck, </w:t>
      </w:r>
      <w:r w:rsidR="00C50696">
        <w:t>backhoe</w:t>
      </w:r>
      <w:r w:rsidR="00BA7819" w:rsidRPr="00640041">
        <w:t>,</w:t>
      </w:r>
      <w:r w:rsidR="007043AE" w:rsidRPr="00640041">
        <w:t xml:space="preserve"> </w:t>
      </w:r>
      <w:r w:rsidR="00BA7819" w:rsidRPr="00640041">
        <w:t xml:space="preserve">mechanics tools required for plant maintenance, </w:t>
      </w:r>
      <w:r w:rsidR="00C50696">
        <w:t xml:space="preserve">welder, paint sprayer, </w:t>
      </w:r>
      <w:r w:rsidR="00BA7819" w:rsidRPr="00640041">
        <w:t>lawn mower</w:t>
      </w:r>
      <w:r w:rsidR="00C50696">
        <w:t xml:space="preserve">, ladders, scaffolding, gas meters, </w:t>
      </w:r>
      <w:r w:rsidR="005855B6">
        <w:t xml:space="preserve">computers, electrical testers, </w:t>
      </w:r>
      <w:r w:rsidR="00C50696">
        <w:t>plow truck</w:t>
      </w:r>
      <w:r w:rsidRPr="00640041">
        <w:t xml:space="preserve"> </w:t>
      </w:r>
      <w:r w:rsidR="007043AE" w:rsidRPr="00640041">
        <w:t>and centrifuge</w:t>
      </w:r>
      <w:r w:rsidR="00BA7819" w:rsidRPr="00640041">
        <w:t>.</w:t>
      </w:r>
      <w:r w:rsidRPr="00640041">
        <w:t xml:space="preserve"> Drives truck to haul and spread sludge. </w:t>
      </w:r>
    </w:p>
    <w:p w14:paraId="6FC519EB" w14:textId="77777777" w:rsidR="00BA7819" w:rsidRPr="00640041" w:rsidRDefault="00BA7819" w:rsidP="00294337">
      <w:pPr>
        <w:pStyle w:val="JobsBody"/>
      </w:pPr>
    </w:p>
    <w:p w14:paraId="7780442E" w14:textId="77777777" w:rsidR="00BA7819" w:rsidRPr="00640041" w:rsidRDefault="00BA7819" w:rsidP="00294337">
      <w:pPr>
        <w:pStyle w:val="JobsHeading3"/>
      </w:pPr>
      <w:r w:rsidRPr="00640041">
        <w:t>CONFIDENTIAL DATA:</w:t>
      </w:r>
    </w:p>
    <w:p w14:paraId="0EC483A3" w14:textId="77777777" w:rsidR="00BA7819" w:rsidRPr="00640041" w:rsidRDefault="00BA7819" w:rsidP="00294337">
      <w:pPr>
        <w:pStyle w:val="JobsBody"/>
      </w:pPr>
    </w:p>
    <w:p w14:paraId="23FABF7C" w14:textId="77777777" w:rsidR="00BA7819" w:rsidRPr="00640041" w:rsidRDefault="00BA7819" w:rsidP="00294337">
      <w:pPr>
        <w:pStyle w:val="JobsBody"/>
      </w:pPr>
      <w:r w:rsidRPr="00640041">
        <w:t>None.</w:t>
      </w:r>
    </w:p>
    <w:p w14:paraId="6590C585" w14:textId="77777777" w:rsidR="00BA7819" w:rsidRPr="00640041" w:rsidRDefault="00BA7819" w:rsidP="00294337">
      <w:pPr>
        <w:pStyle w:val="JobsBody"/>
      </w:pPr>
    </w:p>
    <w:p w14:paraId="7DF67879" w14:textId="77777777" w:rsidR="00BA7819" w:rsidRPr="00640041" w:rsidRDefault="00BA7819" w:rsidP="00294337">
      <w:pPr>
        <w:pStyle w:val="JobsHeading3"/>
      </w:pPr>
      <w:r w:rsidRPr="00640041">
        <w:t>ESSENTIAL PHYSICAL JOB REQUIREMENTS:</w:t>
      </w:r>
    </w:p>
    <w:p w14:paraId="7378AF24" w14:textId="77777777" w:rsidR="00BA7819" w:rsidRPr="00640041" w:rsidRDefault="00BA7819" w:rsidP="00294337">
      <w:pPr>
        <w:pStyle w:val="JobsBody"/>
      </w:pPr>
    </w:p>
    <w:p w14:paraId="77E3FB93" w14:textId="77777777" w:rsidR="00BA7819" w:rsidRPr="00640041" w:rsidRDefault="00BA7819" w:rsidP="00294337">
      <w:pPr>
        <w:pStyle w:val="JobsBody"/>
      </w:pPr>
      <w:r w:rsidRPr="00640041">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00372E38" w14:textId="77777777" w:rsidR="00BA7819" w:rsidRPr="00640041" w:rsidRDefault="00BA7819" w:rsidP="00294337">
      <w:pPr>
        <w:pStyle w:val="JobsBody"/>
      </w:pPr>
    </w:p>
    <w:p w14:paraId="5FF4B88A" w14:textId="357C7555" w:rsidR="00BA7819" w:rsidRPr="00640041" w:rsidRDefault="00BA7819" w:rsidP="00294337">
      <w:pPr>
        <w:pStyle w:val="JobsBody"/>
      </w:pPr>
      <w:r w:rsidRPr="00640041">
        <w:t xml:space="preserve">While performing the duties of this job, employee frequently stands; uses eye-hand coordination; hears; tastes or smells.  Employee occasionally sits; walks; drives motor vehicles; drives heavy equipment; drives at </w:t>
      </w:r>
      <w:r w:rsidR="00664C74">
        <w:t xml:space="preserve">posted </w:t>
      </w:r>
      <w:r w:rsidRPr="00640041">
        <w:t xml:space="preserve"> rate of speed; reaches; grasps; holds; talks; uses the telephone; has contact with general public/customers; works alone; stoops, kneels, crouches, or crawls; climbs stairs; climbs ladders</w:t>
      </w:r>
      <w:r w:rsidR="00664C74">
        <w:t xml:space="preserve"> and lift heavy items</w:t>
      </w:r>
      <w:r w:rsidRPr="00640041">
        <w:t xml:space="preserve">.  </w:t>
      </w:r>
    </w:p>
    <w:p w14:paraId="4A5867B1" w14:textId="77777777" w:rsidR="00BA7819" w:rsidRPr="00640041" w:rsidRDefault="00BA7819" w:rsidP="00294337">
      <w:pPr>
        <w:pStyle w:val="JobsBody"/>
      </w:pPr>
    </w:p>
    <w:p w14:paraId="3C8EC632" w14:textId="77777777" w:rsidR="00BA7819" w:rsidRDefault="00BA7819" w:rsidP="00294337">
      <w:pPr>
        <w:pStyle w:val="JobsBody"/>
      </w:pPr>
      <w:r w:rsidRPr="00640041">
        <w:t xml:space="preserve">Employee must be able to occasionally lift up to 100 pounds.  Specific vision abilities required by this job include close vision, distance vision, color vision, peripheral vision, </w:t>
      </w:r>
      <w:r w:rsidR="007043AE" w:rsidRPr="00640041">
        <w:t>and ability</w:t>
      </w:r>
      <w:r w:rsidRPr="00640041">
        <w:t xml:space="preserve"> to adjust focus.</w:t>
      </w:r>
    </w:p>
    <w:p w14:paraId="007708FA" w14:textId="77777777" w:rsidR="008F6403" w:rsidRDefault="008F6403" w:rsidP="00294337">
      <w:pPr>
        <w:pStyle w:val="JobsBody"/>
      </w:pPr>
    </w:p>
    <w:p w14:paraId="2585F84D" w14:textId="77777777" w:rsidR="008F6403" w:rsidRDefault="008F6403" w:rsidP="00294337">
      <w:pPr>
        <w:pStyle w:val="JobsBody"/>
      </w:pPr>
    </w:p>
    <w:p w14:paraId="75108E1D" w14:textId="77777777" w:rsidR="008F6403" w:rsidRDefault="008F6403" w:rsidP="00294337">
      <w:pPr>
        <w:pStyle w:val="JobsBody"/>
      </w:pPr>
    </w:p>
    <w:p w14:paraId="191F119E" w14:textId="77777777" w:rsidR="008F6403" w:rsidRPr="00640041" w:rsidRDefault="008F6403" w:rsidP="00294337">
      <w:pPr>
        <w:pStyle w:val="JobsBody"/>
      </w:pPr>
    </w:p>
    <w:p w14:paraId="4C563E49" w14:textId="77777777" w:rsidR="00BA7819" w:rsidRPr="00640041" w:rsidRDefault="00BA7819" w:rsidP="00294337">
      <w:pPr>
        <w:pStyle w:val="JobsBody"/>
      </w:pPr>
    </w:p>
    <w:p w14:paraId="23A0535C" w14:textId="77777777" w:rsidR="00BA7819" w:rsidRPr="00640041" w:rsidRDefault="00BA7819" w:rsidP="00294337">
      <w:pPr>
        <w:pStyle w:val="JobsHeading3"/>
      </w:pPr>
      <w:r w:rsidRPr="00640041">
        <w:lastRenderedPageBreak/>
        <w:t>ACCEPTABLE EXPERIENCE AND QUALIFICATIONS:</w:t>
      </w:r>
    </w:p>
    <w:p w14:paraId="58AAA5EB" w14:textId="77777777" w:rsidR="00BA7819" w:rsidRPr="00640041" w:rsidRDefault="00BA7819" w:rsidP="00294337">
      <w:pPr>
        <w:pStyle w:val="JobsBody"/>
      </w:pPr>
    </w:p>
    <w:p w14:paraId="25AC1CBD" w14:textId="77777777" w:rsidR="00BA7819" w:rsidRPr="00640041" w:rsidRDefault="00BA7819" w:rsidP="00294337">
      <w:pPr>
        <w:pStyle w:val="JobsBody"/>
      </w:pPr>
      <w:r w:rsidRPr="00640041">
        <w:t>The following elements serve to identify the required acceptable experience and qualifications:</w:t>
      </w:r>
    </w:p>
    <w:p w14:paraId="56D73582" w14:textId="77777777" w:rsidR="00BA7819" w:rsidRPr="00640041" w:rsidRDefault="00BA7819" w:rsidP="00294337">
      <w:pPr>
        <w:pStyle w:val="JobsBody"/>
        <w:rPr>
          <w:spacing w:val="-2"/>
        </w:rPr>
      </w:pPr>
    </w:p>
    <w:p w14:paraId="192C9492" w14:textId="77777777" w:rsidR="00381AAB" w:rsidRPr="00640041" w:rsidRDefault="00BA7819" w:rsidP="00294337">
      <w:pPr>
        <w:pStyle w:val="JobsBody"/>
        <w:numPr>
          <w:ilvl w:val="0"/>
          <w:numId w:val="11"/>
        </w:numPr>
        <w:rPr>
          <w:spacing w:val="-2"/>
        </w:rPr>
      </w:pPr>
      <w:r w:rsidRPr="00640041">
        <w:rPr>
          <w:spacing w:val="-2"/>
        </w:rPr>
        <w:t>Minimum education: High School Degree, or GED equivalent</w:t>
      </w:r>
      <w:r w:rsidR="00381AAB" w:rsidRPr="00640041">
        <w:rPr>
          <w:spacing w:val="-2"/>
        </w:rPr>
        <w:t>.</w:t>
      </w:r>
      <w:r w:rsidRPr="00640041">
        <w:rPr>
          <w:spacing w:val="-2"/>
        </w:rPr>
        <w:t xml:space="preserve"> </w:t>
      </w:r>
    </w:p>
    <w:p w14:paraId="5E4C5E6F" w14:textId="77777777" w:rsidR="00381AAB" w:rsidRPr="00640041" w:rsidRDefault="00381AAB" w:rsidP="00294337">
      <w:pPr>
        <w:pStyle w:val="JobsBody"/>
        <w:rPr>
          <w:spacing w:val="-2"/>
        </w:rPr>
      </w:pPr>
    </w:p>
    <w:p w14:paraId="32CFA769" w14:textId="77777777" w:rsidR="00381AAB" w:rsidRPr="00640041" w:rsidRDefault="00BA7819" w:rsidP="00294337">
      <w:pPr>
        <w:pStyle w:val="JobsBody"/>
        <w:numPr>
          <w:ilvl w:val="0"/>
          <w:numId w:val="11"/>
        </w:numPr>
        <w:rPr>
          <w:spacing w:val="-2"/>
        </w:rPr>
      </w:pPr>
      <w:r w:rsidRPr="00640041">
        <w:rPr>
          <w:spacing w:val="-2"/>
        </w:rPr>
        <w:t>1</w:t>
      </w:r>
      <w:r w:rsidR="00381AAB" w:rsidRPr="00640041">
        <w:rPr>
          <w:spacing w:val="-2"/>
        </w:rPr>
        <w:t xml:space="preserve">-3 years of related experience. Mechanical aptitude </w:t>
      </w:r>
      <w:r w:rsidR="00B15983" w:rsidRPr="00640041">
        <w:rPr>
          <w:spacing w:val="-2"/>
        </w:rPr>
        <w:t>required</w:t>
      </w:r>
      <w:r w:rsidR="00381AAB" w:rsidRPr="00640041">
        <w:rPr>
          <w:spacing w:val="-2"/>
        </w:rPr>
        <w:t xml:space="preserve">. </w:t>
      </w:r>
      <w:r w:rsidRPr="00640041">
        <w:rPr>
          <w:spacing w:val="-2"/>
        </w:rPr>
        <w:t xml:space="preserve"> </w:t>
      </w:r>
    </w:p>
    <w:p w14:paraId="63562DE0" w14:textId="77777777" w:rsidR="00BA7819" w:rsidRPr="00640041" w:rsidRDefault="00BA7819" w:rsidP="00294337">
      <w:pPr>
        <w:pStyle w:val="JobsBody"/>
        <w:rPr>
          <w:spacing w:val="-2"/>
        </w:rPr>
      </w:pPr>
    </w:p>
    <w:p w14:paraId="7C2AD632" w14:textId="2460D9CD" w:rsidR="00E333C8" w:rsidRPr="00640041" w:rsidRDefault="00BA7819" w:rsidP="00294337">
      <w:pPr>
        <w:pStyle w:val="JobsBody"/>
        <w:numPr>
          <w:ilvl w:val="0"/>
          <w:numId w:val="11"/>
        </w:numPr>
        <w:rPr>
          <w:spacing w:val="-2"/>
        </w:rPr>
      </w:pPr>
      <w:r w:rsidRPr="00640041">
        <w:rPr>
          <w:spacing w:val="-2"/>
        </w:rPr>
        <w:t>Valid Wis</w:t>
      </w:r>
      <w:r w:rsidR="007043AE" w:rsidRPr="00640041">
        <w:rPr>
          <w:spacing w:val="-2"/>
        </w:rPr>
        <w:t>consin driver's license with</w:t>
      </w:r>
      <w:r w:rsidR="00190DE9" w:rsidRPr="00640041">
        <w:rPr>
          <w:spacing w:val="-2"/>
        </w:rPr>
        <w:t xml:space="preserve"> ability to obtain Commercial </w:t>
      </w:r>
      <w:r w:rsidR="00A22DF4" w:rsidRPr="00640041">
        <w:rPr>
          <w:spacing w:val="-2"/>
        </w:rPr>
        <w:t>Driver’s</w:t>
      </w:r>
      <w:r w:rsidR="00190DE9" w:rsidRPr="00640041">
        <w:rPr>
          <w:spacing w:val="-2"/>
        </w:rPr>
        <w:t xml:space="preserve"> License (CDL)</w:t>
      </w:r>
      <w:r w:rsidR="007043AE" w:rsidRPr="00640041">
        <w:rPr>
          <w:spacing w:val="-2"/>
        </w:rPr>
        <w:t xml:space="preserve"> with B, C, D endorsements, ta</w:t>
      </w:r>
      <w:r w:rsidR="00381AAB" w:rsidRPr="00640041">
        <w:rPr>
          <w:spacing w:val="-2"/>
        </w:rPr>
        <w:t>n</w:t>
      </w:r>
      <w:r w:rsidR="007043AE" w:rsidRPr="00640041">
        <w:rPr>
          <w:spacing w:val="-2"/>
        </w:rPr>
        <w:t>ker and air brakes</w:t>
      </w:r>
      <w:r w:rsidR="00190DE9" w:rsidRPr="00640041">
        <w:rPr>
          <w:spacing w:val="-2"/>
        </w:rPr>
        <w:t xml:space="preserve"> within 6 months</w:t>
      </w:r>
    </w:p>
    <w:p w14:paraId="1268249E" w14:textId="77777777" w:rsidR="00E333C8" w:rsidRPr="00640041" w:rsidRDefault="00E333C8" w:rsidP="00294337">
      <w:pPr>
        <w:pStyle w:val="JobsBody"/>
        <w:rPr>
          <w:spacing w:val="-2"/>
        </w:rPr>
      </w:pPr>
    </w:p>
    <w:p w14:paraId="40517CF7" w14:textId="77777777" w:rsidR="00E333C8" w:rsidRPr="00640041" w:rsidRDefault="00E333C8" w:rsidP="00294337">
      <w:pPr>
        <w:pStyle w:val="JobsBody"/>
        <w:numPr>
          <w:ilvl w:val="0"/>
          <w:numId w:val="11"/>
        </w:numPr>
      </w:pPr>
      <w:r w:rsidRPr="00640041">
        <w:t xml:space="preserve">Must successfully complete a </w:t>
      </w:r>
      <w:r w:rsidR="00190DE9" w:rsidRPr="00640041">
        <w:t xml:space="preserve">criminal </w:t>
      </w:r>
      <w:r w:rsidRPr="00640041">
        <w:t>background</w:t>
      </w:r>
      <w:r w:rsidR="00190DE9" w:rsidRPr="00640041">
        <w:t xml:space="preserve"> check</w:t>
      </w:r>
      <w:r w:rsidRPr="00640041">
        <w:t xml:space="preserve"> and drug screening to be eligible for the position.</w:t>
      </w:r>
    </w:p>
    <w:p w14:paraId="1315EA77" w14:textId="77777777" w:rsidR="00E27BFF" w:rsidRPr="00640041" w:rsidRDefault="00E27BFF" w:rsidP="00294337">
      <w:pPr>
        <w:pStyle w:val="JobsBody"/>
        <w:rPr>
          <w:spacing w:val="-2"/>
        </w:rPr>
      </w:pPr>
    </w:p>
    <w:p w14:paraId="188D4B8D" w14:textId="77777777" w:rsidR="00375057" w:rsidRDefault="00375057" w:rsidP="00375057">
      <w:pPr>
        <w:numPr>
          <w:ilvl w:val="0"/>
          <w:numId w:val="11"/>
        </w:numPr>
        <w:spacing w:after="5" w:line="250" w:lineRule="auto"/>
        <w:jc w:val="both"/>
      </w:pPr>
      <w:r>
        <w:t xml:space="preserve">Wisconsin Wastewater Operator Certification including: </w:t>
      </w:r>
    </w:p>
    <w:p w14:paraId="7F98168B" w14:textId="75464D60" w:rsidR="00375057" w:rsidRDefault="00375057" w:rsidP="00375057">
      <w:pPr>
        <w:numPr>
          <w:ilvl w:val="1"/>
          <w:numId w:val="11"/>
        </w:numPr>
        <w:spacing w:after="5" w:line="250" w:lineRule="auto"/>
        <w:jc w:val="both"/>
      </w:pPr>
      <w:r>
        <w:t>Biological Solids/Sludge Handling, Processing and Reuse- Basic</w:t>
      </w:r>
    </w:p>
    <w:p w14:paraId="08A5C6CA" w14:textId="2CA8126A" w:rsidR="00375057" w:rsidRDefault="00375057" w:rsidP="00375057">
      <w:pPr>
        <w:numPr>
          <w:ilvl w:val="1"/>
          <w:numId w:val="11"/>
        </w:numPr>
        <w:spacing w:after="5" w:line="250" w:lineRule="auto"/>
        <w:jc w:val="both"/>
      </w:pPr>
      <w:r>
        <w:t>Biological Treatment: Attached Growth Processes - Basic</w:t>
      </w:r>
    </w:p>
    <w:p w14:paraId="5AC7E343" w14:textId="2CAB9E3D" w:rsidR="00375057" w:rsidRDefault="00375057" w:rsidP="00375057">
      <w:pPr>
        <w:numPr>
          <w:ilvl w:val="1"/>
          <w:numId w:val="11"/>
        </w:numPr>
        <w:spacing w:after="5" w:line="250" w:lineRule="auto"/>
        <w:jc w:val="both"/>
      </w:pPr>
      <w:r>
        <w:t>Biological Treatment: Suspended Growth Processes- Basic</w:t>
      </w:r>
    </w:p>
    <w:p w14:paraId="41665DCD" w14:textId="2006AC1E" w:rsidR="00375057" w:rsidRDefault="00375057" w:rsidP="00375057">
      <w:pPr>
        <w:numPr>
          <w:ilvl w:val="1"/>
          <w:numId w:val="11"/>
        </w:numPr>
        <w:spacing w:after="5" w:line="250" w:lineRule="auto"/>
        <w:jc w:val="both"/>
      </w:pPr>
      <w:r>
        <w:t xml:space="preserve">Disinfection </w:t>
      </w:r>
      <w:r>
        <w:rPr>
          <w:rFonts w:cs="Calibri"/>
        </w:rPr>
        <w:t>–</w:t>
      </w:r>
      <w:r>
        <w:t xml:space="preserve"> Basic</w:t>
      </w:r>
    </w:p>
    <w:p w14:paraId="0F2960DC" w14:textId="1B50375F" w:rsidR="00375057" w:rsidRDefault="00375057" w:rsidP="00375057">
      <w:pPr>
        <w:numPr>
          <w:ilvl w:val="1"/>
          <w:numId w:val="11"/>
        </w:numPr>
        <w:spacing w:after="26" w:line="250" w:lineRule="auto"/>
        <w:jc w:val="both"/>
      </w:pPr>
      <w:r>
        <w:t xml:space="preserve">Laboratory </w:t>
      </w:r>
      <w:r>
        <w:rPr>
          <w:rFonts w:cs="Calibri"/>
        </w:rPr>
        <w:t>–</w:t>
      </w:r>
      <w:r>
        <w:t xml:space="preserve"> Basic</w:t>
      </w:r>
    </w:p>
    <w:p w14:paraId="4175942A" w14:textId="540A1374" w:rsidR="00375057" w:rsidRDefault="00375057" w:rsidP="00375057">
      <w:pPr>
        <w:numPr>
          <w:ilvl w:val="1"/>
          <w:numId w:val="11"/>
        </w:numPr>
        <w:spacing w:after="5" w:line="250" w:lineRule="auto"/>
        <w:jc w:val="both"/>
      </w:pPr>
      <w:r>
        <w:t xml:space="preserve">Nutrient Removal: Total Phosphorus </w:t>
      </w:r>
      <w:r>
        <w:rPr>
          <w:rFonts w:cs="Calibri"/>
        </w:rPr>
        <w:t>–</w:t>
      </w:r>
      <w:r>
        <w:t xml:space="preserve"> Basic </w:t>
      </w:r>
    </w:p>
    <w:p w14:paraId="56C1EA98" w14:textId="05A9BAF8" w:rsidR="00375057" w:rsidRDefault="00375057" w:rsidP="00375057">
      <w:pPr>
        <w:numPr>
          <w:ilvl w:val="1"/>
          <w:numId w:val="11"/>
        </w:numPr>
        <w:spacing w:after="5" w:line="250" w:lineRule="auto"/>
        <w:jc w:val="both"/>
      </w:pPr>
      <w:r>
        <w:t xml:space="preserve">Solids Separation - Basic </w:t>
      </w:r>
    </w:p>
    <w:p w14:paraId="4F3BAE6C" w14:textId="4F48B760" w:rsidR="00375057" w:rsidRDefault="00375057" w:rsidP="00375057">
      <w:pPr>
        <w:pStyle w:val="JobsBody"/>
        <w:ind w:left="720"/>
        <w:rPr>
          <w:spacing w:val="-2"/>
        </w:rPr>
      </w:pPr>
      <w:r>
        <w:rPr>
          <w:spacing w:val="-2"/>
        </w:rPr>
        <w:t>Must be able to acquire the above within 24 months of hire.</w:t>
      </w:r>
    </w:p>
    <w:p w14:paraId="73E559DF" w14:textId="272EF362" w:rsidR="00381AAB" w:rsidRDefault="00BA7819" w:rsidP="00375057">
      <w:pPr>
        <w:pStyle w:val="JobsBody"/>
        <w:ind w:left="720"/>
        <w:rPr>
          <w:spacing w:val="-2"/>
        </w:rPr>
      </w:pPr>
      <w:r w:rsidRPr="00640041">
        <w:rPr>
          <w:spacing w:val="-2"/>
        </w:rPr>
        <w:t xml:space="preserve">Desired:  </w:t>
      </w:r>
      <w:r w:rsidR="00375057">
        <w:rPr>
          <w:spacing w:val="-2"/>
        </w:rPr>
        <w:t>All above as Advanced.</w:t>
      </w:r>
      <w:r w:rsidR="00381AAB" w:rsidRPr="00640041">
        <w:rPr>
          <w:spacing w:val="-2"/>
        </w:rPr>
        <w:t xml:space="preserve"> Must be willing and able to complete necessary continuing education each year to maintain certification.</w:t>
      </w:r>
    </w:p>
    <w:p w14:paraId="40B5B56D" w14:textId="77777777" w:rsidR="00646578" w:rsidRPr="00640041" w:rsidRDefault="00646578" w:rsidP="00646578">
      <w:pPr>
        <w:pStyle w:val="JobsBody"/>
        <w:ind w:left="720"/>
        <w:rPr>
          <w:spacing w:val="-2"/>
        </w:rPr>
      </w:pPr>
    </w:p>
    <w:p w14:paraId="15FDE25A" w14:textId="77777777" w:rsidR="00BA7819" w:rsidRPr="00640041" w:rsidRDefault="00BA7819" w:rsidP="00294337">
      <w:pPr>
        <w:pStyle w:val="JobsHeading3"/>
      </w:pPr>
      <w:r w:rsidRPr="00640041">
        <w:t>STATEMENT OF WORKING CONDITIONS:</w:t>
      </w:r>
    </w:p>
    <w:p w14:paraId="47E162AC" w14:textId="77777777" w:rsidR="00BA7819" w:rsidRPr="00640041" w:rsidRDefault="00BA7819" w:rsidP="00294337">
      <w:pPr>
        <w:pStyle w:val="JobsBody"/>
      </w:pPr>
    </w:p>
    <w:p w14:paraId="2C93415E" w14:textId="77777777" w:rsidR="00DF4B45" w:rsidRPr="00640041" w:rsidRDefault="00DF4B45" w:rsidP="00294337">
      <w:pPr>
        <w:pStyle w:val="JobsBody"/>
      </w:pPr>
      <w:r w:rsidRPr="00640041">
        <w:t>The City of Platteville is a drug-free workplace.</w:t>
      </w:r>
    </w:p>
    <w:p w14:paraId="283F87AB" w14:textId="77777777" w:rsidR="00DF4B45" w:rsidRPr="00640041" w:rsidRDefault="00DF4B45" w:rsidP="00294337">
      <w:pPr>
        <w:pStyle w:val="JobsBody"/>
      </w:pPr>
    </w:p>
    <w:p w14:paraId="284480C4" w14:textId="77777777" w:rsidR="00BA7819" w:rsidRPr="00640041" w:rsidRDefault="00BA7819" w:rsidP="00294337">
      <w:pPr>
        <w:pStyle w:val="JobsBody"/>
      </w:pPr>
      <w:r w:rsidRPr="00640041">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670CAA47" w14:textId="77777777" w:rsidR="00BA7819" w:rsidRPr="00640041" w:rsidRDefault="00BA7819" w:rsidP="00294337">
      <w:pPr>
        <w:pStyle w:val="JobsBody"/>
      </w:pPr>
    </w:p>
    <w:p w14:paraId="6BED6625" w14:textId="77777777" w:rsidR="00BA7819" w:rsidRPr="00640041" w:rsidRDefault="00BA7819" w:rsidP="00294337">
      <w:pPr>
        <w:pStyle w:val="JobsBody"/>
      </w:pPr>
      <w:r w:rsidRPr="00640041">
        <w:t>While performing the duties of this job, employee is exposed daily to noise from pumps in enclosed areas; dampness in tunnels and basements; equipment movement hazards from dewatering machinery, sludge truck, and over 60 pumps; dangerous chemicals/solvents from chemicals in lab, Cl</w:t>
      </w:r>
      <w:r w:rsidRPr="00640041">
        <w:rPr>
          <w:vertAlign w:val="subscript"/>
        </w:rPr>
        <w:t>2</w:t>
      </w:r>
      <w:r w:rsidRPr="00640041">
        <w:t xml:space="preserve"> and SO</w:t>
      </w:r>
      <w:r w:rsidRPr="00640041">
        <w:rPr>
          <w:vertAlign w:val="subscript"/>
        </w:rPr>
        <w:t>2</w:t>
      </w:r>
      <w:r w:rsidRPr="00640041">
        <w:t>; electrical shock from control panels; fumes from plant processes.</w:t>
      </w:r>
    </w:p>
    <w:p w14:paraId="0D74790E" w14:textId="77777777" w:rsidR="00BA7819" w:rsidRPr="00640041" w:rsidRDefault="00BA7819" w:rsidP="00294337">
      <w:pPr>
        <w:pStyle w:val="JobsBody"/>
      </w:pPr>
    </w:p>
    <w:p w14:paraId="4854B8DF" w14:textId="77777777" w:rsidR="00BA7819" w:rsidRPr="00640041" w:rsidRDefault="00BA7819" w:rsidP="00294337">
      <w:pPr>
        <w:pStyle w:val="JobsHeading3"/>
      </w:pPr>
      <w:r w:rsidRPr="00640041">
        <w:t>POSITION ACCOUNTABILITY:</w:t>
      </w:r>
    </w:p>
    <w:p w14:paraId="754511FC" w14:textId="77777777" w:rsidR="00BA7819" w:rsidRPr="00640041" w:rsidRDefault="00BA7819" w:rsidP="00294337">
      <w:pPr>
        <w:pStyle w:val="JobsBody"/>
      </w:pPr>
    </w:p>
    <w:p w14:paraId="75CFDB9E" w14:textId="77777777" w:rsidR="00BA7819" w:rsidRPr="00640041" w:rsidRDefault="00BA7819" w:rsidP="00294337">
      <w:pPr>
        <w:pStyle w:val="JobsBody"/>
        <w:rPr>
          <w:spacing w:val="-2"/>
        </w:rPr>
      </w:pPr>
      <w:r w:rsidRPr="00294337">
        <w:rPr>
          <w:u w:val="single"/>
        </w:rPr>
        <w:t>REPORTS TO</w:t>
      </w:r>
      <w:r w:rsidRPr="00640041">
        <w:t>:</w:t>
      </w:r>
      <w:r w:rsidRPr="00640041">
        <w:rPr>
          <w:spacing w:val="-2"/>
        </w:rPr>
        <w:t xml:space="preserve"> </w:t>
      </w:r>
      <w:r w:rsidR="00E333C8" w:rsidRPr="00640041">
        <w:rPr>
          <w:spacing w:val="-2"/>
        </w:rPr>
        <w:t xml:space="preserve"> </w:t>
      </w:r>
      <w:r w:rsidRPr="00640041">
        <w:rPr>
          <w:spacing w:val="-2"/>
        </w:rPr>
        <w:t>Reports to Wastewater Treatment Plant Foreman.</w:t>
      </w:r>
    </w:p>
    <w:p w14:paraId="42292BF8" w14:textId="77777777" w:rsidR="00BA7819" w:rsidRPr="00640041" w:rsidRDefault="00BA7819" w:rsidP="00294337">
      <w:pPr>
        <w:pStyle w:val="JobsBody"/>
      </w:pPr>
    </w:p>
    <w:p w14:paraId="40888E67" w14:textId="77777777" w:rsidR="00BA7819" w:rsidRPr="00640041" w:rsidRDefault="00BA7819" w:rsidP="00294337">
      <w:pPr>
        <w:pStyle w:val="JobsBody"/>
      </w:pPr>
      <w:r w:rsidRPr="00294337">
        <w:rPr>
          <w:u w:val="single"/>
        </w:rPr>
        <w:t>SUPERVISION EXERCISED</w:t>
      </w:r>
      <w:r w:rsidRPr="00640041">
        <w:t>:</w:t>
      </w:r>
      <w:r w:rsidRPr="00640041">
        <w:rPr>
          <w:spacing w:val="-2"/>
        </w:rPr>
        <w:t xml:space="preserve"> None.</w:t>
      </w:r>
    </w:p>
    <w:p w14:paraId="51CBDFEE" w14:textId="77777777" w:rsidR="00BA7819" w:rsidRPr="00640041" w:rsidRDefault="00BA7819" w:rsidP="00294337">
      <w:pPr>
        <w:pStyle w:val="JobsBody"/>
      </w:pPr>
    </w:p>
    <w:p w14:paraId="155A977D" w14:textId="77777777" w:rsidR="00BA7819" w:rsidRPr="00640041" w:rsidRDefault="00BA7819" w:rsidP="00294337">
      <w:pPr>
        <w:pStyle w:val="JobsHeading3"/>
      </w:pPr>
      <w:r w:rsidRPr="00640041">
        <w:lastRenderedPageBreak/>
        <w:t>SELECTION GUIDELINES:</w:t>
      </w:r>
    </w:p>
    <w:p w14:paraId="4F724AB6" w14:textId="77777777" w:rsidR="00BA7819" w:rsidRPr="00640041" w:rsidRDefault="00BA7819" w:rsidP="00294337">
      <w:pPr>
        <w:pStyle w:val="JobsBody"/>
      </w:pPr>
    </w:p>
    <w:p w14:paraId="6EA8F9B6" w14:textId="77777777" w:rsidR="00BA7819" w:rsidRPr="00640041" w:rsidRDefault="00BA7819" w:rsidP="00294337">
      <w:pPr>
        <w:pStyle w:val="JobsBody"/>
      </w:pPr>
      <w:r w:rsidRPr="00640041">
        <w:t>Formal application, rating of education and experience; oral interview and reference check; job related tests may be required.</w:t>
      </w:r>
    </w:p>
    <w:p w14:paraId="6380B3E6" w14:textId="77777777" w:rsidR="00BA7819" w:rsidRPr="00640041" w:rsidRDefault="00BA7819" w:rsidP="00294337">
      <w:pPr>
        <w:pStyle w:val="JobsBody"/>
      </w:pPr>
    </w:p>
    <w:p w14:paraId="5B827743" w14:textId="77777777" w:rsidR="00BA7819" w:rsidRPr="00640041" w:rsidRDefault="00BA7819" w:rsidP="00294337">
      <w:pPr>
        <w:pStyle w:val="JobsBody"/>
      </w:pPr>
      <w:r w:rsidRPr="00640041">
        <w:t>The duties listed above are intended only as illustrations of the various types of work that may be performed.  The omission of specific statements of duties does not exclude them from the position if the work is similar, related or logical assignment to the position.</w:t>
      </w:r>
    </w:p>
    <w:p w14:paraId="37263715" w14:textId="77777777" w:rsidR="00BA7819" w:rsidRPr="00640041" w:rsidRDefault="00BA7819" w:rsidP="00294337">
      <w:pPr>
        <w:pStyle w:val="JobsBody"/>
      </w:pPr>
    </w:p>
    <w:p w14:paraId="501BF021" w14:textId="77777777" w:rsidR="00BA7819" w:rsidRPr="00640041" w:rsidRDefault="00BA7819" w:rsidP="00294337">
      <w:pPr>
        <w:pStyle w:val="JobsBody"/>
      </w:pPr>
      <w:r w:rsidRPr="00640041">
        <w:t>The job description does not constitute an employment agreement between the employer and employee and is subject to change by the employer as the needs of the employer and requirements of the job change.</w:t>
      </w:r>
    </w:p>
    <w:p w14:paraId="5AD7F11C" w14:textId="77777777" w:rsidR="002B27F8" w:rsidRPr="00640041" w:rsidRDefault="002B27F8" w:rsidP="00294337">
      <w:pPr>
        <w:pStyle w:val="JobsBody"/>
      </w:pPr>
    </w:p>
    <w:p w14:paraId="2949B82F" w14:textId="77777777" w:rsidR="002B27F8" w:rsidRPr="00640041" w:rsidRDefault="002B27F8" w:rsidP="00294337">
      <w:pPr>
        <w:pStyle w:val="JobsHeading3"/>
      </w:pPr>
      <w:r w:rsidRPr="00640041">
        <w:t>CITY OF PLATTEVILLE VALUES</w:t>
      </w:r>
    </w:p>
    <w:p w14:paraId="0C2BA3F7" w14:textId="77777777" w:rsidR="002B27F8" w:rsidRPr="00640041" w:rsidRDefault="002B27F8" w:rsidP="00294337">
      <w:pPr>
        <w:pStyle w:val="JobsBody"/>
      </w:pPr>
    </w:p>
    <w:p w14:paraId="013DF9C0" w14:textId="77777777" w:rsidR="002B27F8" w:rsidRPr="00640041" w:rsidRDefault="002B27F8" w:rsidP="00294337">
      <w:pPr>
        <w:pStyle w:val="JobsBody"/>
      </w:pPr>
      <w:r w:rsidRPr="00640041">
        <w:t xml:space="preserve">Having a Positive Impact on Our Community </w:t>
      </w:r>
      <w:r w:rsidRPr="00640041">
        <w:sym w:font="Symbol" w:char="F0B7"/>
      </w:r>
      <w:r w:rsidRPr="00640041">
        <w:t xml:space="preserve"> Treating our Customers with Care </w:t>
      </w:r>
      <w:r w:rsidRPr="00640041">
        <w:sym w:font="Symbol" w:char="F0B7"/>
      </w:r>
      <w:r w:rsidRPr="00640041">
        <w:t xml:space="preserve"> Working Cooperatively Together </w:t>
      </w:r>
      <w:r w:rsidRPr="00640041">
        <w:sym w:font="Symbol" w:char="F0B7"/>
      </w:r>
      <w:r w:rsidRPr="00640041">
        <w:t xml:space="preserve"> Doing Quality Work </w:t>
      </w:r>
      <w:r w:rsidRPr="00640041">
        <w:sym w:font="Symbol" w:char="F0B7"/>
      </w:r>
      <w:r w:rsidRPr="00640041">
        <w:t xml:space="preserve"> Demonstrating Integrity on the Job </w:t>
      </w:r>
      <w:r w:rsidRPr="00640041">
        <w:sym w:font="Symbol" w:char="F0B7"/>
      </w:r>
      <w:r w:rsidRPr="00640041">
        <w:t xml:space="preserve"> Showing Flexibility and a “Can Do Spirit” </w:t>
      </w:r>
      <w:r w:rsidRPr="00640041">
        <w:sym w:font="Symbol" w:char="F0B7"/>
      </w:r>
      <w:r w:rsidRPr="00640041">
        <w:t xml:space="preserve"> Acting as Good Stewards of the City’s Resources </w:t>
      </w:r>
      <w:r w:rsidRPr="00640041">
        <w:sym w:font="Symbol" w:char="F0B7"/>
      </w:r>
      <w:r w:rsidRPr="00640041">
        <w:t xml:space="preserve"> Ensuring Our Safety and the Safety of Others</w:t>
      </w:r>
    </w:p>
    <w:p w14:paraId="41A2E503" w14:textId="77777777" w:rsidR="002B27F8" w:rsidRPr="00640041" w:rsidRDefault="002B27F8" w:rsidP="00294337">
      <w:pPr>
        <w:pStyle w:val="JobsBody"/>
      </w:pPr>
    </w:p>
    <w:p w14:paraId="213868A7" w14:textId="77777777" w:rsidR="00BA7819" w:rsidRPr="00640041" w:rsidRDefault="00BA7819" w:rsidP="00294337">
      <w:pPr>
        <w:pStyle w:val="JobsBody"/>
        <w:rPr>
          <w:u w:val="single"/>
        </w:rPr>
      </w:pPr>
      <w:r w:rsidRPr="00640041">
        <w:t>Approved by Water &amp; Sewer Commission:</w:t>
      </w:r>
      <w:r w:rsidR="00DF4B45" w:rsidRPr="00640041">
        <w:t xml:space="preserve">  </w:t>
      </w:r>
      <w:r w:rsidR="003E2D58" w:rsidRPr="00640041">
        <w:t>0</w:t>
      </w:r>
      <w:r w:rsidRPr="00640041">
        <w:rPr>
          <w:u w:val="single"/>
        </w:rPr>
        <w:t>7/</w:t>
      </w:r>
      <w:r w:rsidR="003E2D58" w:rsidRPr="00640041">
        <w:rPr>
          <w:u w:val="single"/>
        </w:rPr>
        <w:t>0</w:t>
      </w:r>
      <w:r w:rsidRPr="00640041">
        <w:rPr>
          <w:u w:val="single"/>
        </w:rPr>
        <w:t>9/01</w:t>
      </w:r>
    </w:p>
    <w:p w14:paraId="0C139554" w14:textId="77777777" w:rsidR="00BA7819" w:rsidRPr="00640041" w:rsidRDefault="00BA7819" w:rsidP="00294337">
      <w:pPr>
        <w:pStyle w:val="JobsBody"/>
      </w:pPr>
    </w:p>
    <w:p w14:paraId="66547601" w14:textId="77777777" w:rsidR="00640041" w:rsidRPr="00640041" w:rsidRDefault="00BA7819" w:rsidP="00294337">
      <w:pPr>
        <w:pStyle w:val="JobsBody"/>
        <w:rPr>
          <w:spacing w:val="-2"/>
        </w:rPr>
      </w:pPr>
      <w:r w:rsidRPr="00640041">
        <w:t xml:space="preserve">Revision History:  </w:t>
      </w:r>
      <w:r w:rsidR="003E2D58" w:rsidRPr="00640041">
        <w:t>0</w:t>
      </w:r>
      <w:r w:rsidRPr="00640041">
        <w:t>7/1/96</w:t>
      </w:r>
      <w:r w:rsidR="00DF4B45" w:rsidRPr="00640041">
        <w:t xml:space="preserve">; </w:t>
      </w:r>
      <w:r w:rsidRPr="00640041">
        <w:rPr>
          <w:spacing w:val="-2"/>
        </w:rPr>
        <w:t>11/14/05</w:t>
      </w:r>
      <w:r w:rsidR="00DF4B45" w:rsidRPr="00640041">
        <w:rPr>
          <w:spacing w:val="-2"/>
        </w:rPr>
        <w:t xml:space="preserve">; </w:t>
      </w:r>
      <w:r w:rsidR="00E333C8" w:rsidRPr="00640041">
        <w:rPr>
          <w:spacing w:val="-2"/>
        </w:rPr>
        <w:t>12</w:t>
      </w:r>
      <w:r w:rsidR="00DF4B45" w:rsidRPr="00640041">
        <w:rPr>
          <w:spacing w:val="-2"/>
        </w:rPr>
        <w:t>/</w:t>
      </w:r>
      <w:r w:rsidR="00E333C8" w:rsidRPr="00640041">
        <w:rPr>
          <w:spacing w:val="-2"/>
        </w:rPr>
        <w:t>3</w:t>
      </w:r>
      <w:r w:rsidR="00DF4B45" w:rsidRPr="00640041">
        <w:rPr>
          <w:spacing w:val="-2"/>
        </w:rPr>
        <w:t>1/10</w:t>
      </w:r>
      <w:r w:rsidR="007043AE" w:rsidRPr="00640041">
        <w:rPr>
          <w:spacing w:val="-2"/>
        </w:rPr>
        <w:t>; 08</w:t>
      </w:r>
      <w:r w:rsidR="00381AAB" w:rsidRPr="00640041">
        <w:rPr>
          <w:spacing w:val="-2"/>
        </w:rPr>
        <w:t>/</w:t>
      </w:r>
      <w:r w:rsidR="007043AE" w:rsidRPr="00640041">
        <w:rPr>
          <w:spacing w:val="-2"/>
        </w:rPr>
        <w:t>07</w:t>
      </w:r>
      <w:r w:rsidR="00381AAB" w:rsidRPr="00640041">
        <w:rPr>
          <w:spacing w:val="-2"/>
        </w:rPr>
        <w:t>/</w:t>
      </w:r>
      <w:r w:rsidR="007043AE" w:rsidRPr="00640041">
        <w:rPr>
          <w:spacing w:val="-2"/>
        </w:rPr>
        <w:t>12</w:t>
      </w:r>
      <w:r w:rsidR="00A22DF4" w:rsidRPr="00640041">
        <w:rPr>
          <w:spacing w:val="-2"/>
        </w:rPr>
        <w:t xml:space="preserve">, </w:t>
      </w:r>
      <w:r w:rsidR="003E2D58" w:rsidRPr="00640041">
        <w:rPr>
          <w:spacing w:val="-2"/>
        </w:rPr>
        <w:t xml:space="preserve">12/31/15, 07/3/16, </w:t>
      </w:r>
      <w:r w:rsidR="00A22DF4" w:rsidRPr="00640041">
        <w:rPr>
          <w:spacing w:val="-2"/>
        </w:rPr>
        <w:t>04/16/18</w:t>
      </w:r>
    </w:p>
    <w:sectPr w:rsidR="00640041" w:rsidRPr="00640041" w:rsidSect="00E27BFF">
      <w:footerReference w:type="default" r:id="rId11"/>
      <w:endnotePr>
        <w:numFmt w:val="decimal"/>
      </w:endnotePr>
      <w:pgSz w:w="12240" w:h="15840"/>
      <w:pgMar w:top="1152" w:right="1296" w:bottom="1152"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2F89FE" w14:textId="77777777" w:rsidR="00015D84" w:rsidRDefault="00015D84">
      <w:pPr>
        <w:spacing w:line="20" w:lineRule="exact"/>
        <w:rPr>
          <w:sz w:val="24"/>
        </w:rPr>
      </w:pPr>
    </w:p>
  </w:endnote>
  <w:endnote w:type="continuationSeparator" w:id="0">
    <w:p w14:paraId="03A9B2F1" w14:textId="77777777" w:rsidR="00015D84" w:rsidRDefault="00015D84">
      <w:r>
        <w:rPr>
          <w:sz w:val="24"/>
        </w:rPr>
        <w:t xml:space="preserve"> </w:t>
      </w:r>
    </w:p>
  </w:endnote>
  <w:endnote w:type="continuationNotice" w:id="1">
    <w:p w14:paraId="2F06C948" w14:textId="77777777" w:rsidR="00015D84" w:rsidRDefault="00015D84">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17C5A5" w14:textId="11570299" w:rsidR="00BA7819" w:rsidRDefault="00646578" w:rsidP="00646578">
    <w:pPr>
      <w:pStyle w:val="JobsFooter"/>
      <w:tabs>
        <w:tab w:val="clear" w:pos="4320"/>
        <w:tab w:val="clear" w:pos="8640"/>
        <w:tab w:val="center" w:pos="4680"/>
        <w:tab w:val="right" w:pos="9360"/>
      </w:tabs>
      <w:jc w:val="left"/>
    </w:pPr>
    <w:r>
      <w:tab/>
    </w:r>
    <w:r w:rsidR="00A22DF4">
      <w:t>Waste</w:t>
    </w:r>
    <w:r w:rsidR="009356CA">
      <w:t>w</w:t>
    </w:r>
    <w:r w:rsidR="00A22DF4">
      <w:t>a</w:t>
    </w:r>
    <w:r>
      <w:t>ter Treatment Plant Worker II</w:t>
    </w:r>
    <w:r>
      <w:rPr>
        <w:snapToGrid w:val="0"/>
      </w:rPr>
      <w:tab/>
    </w:r>
    <w:r w:rsidR="00BA7819">
      <w:rPr>
        <w:snapToGrid w:val="0"/>
      </w:rPr>
      <w:t xml:space="preserve">Page </w:t>
    </w:r>
    <w:r w:rsidR="00BA7819">
      <w:rPr>
        <w:snapToGrid w:val="0"/>
      </w:rPr>
      <w:fldChar w:fldCharType="begin"/>
    </w:r>
    <w:r w:rsidR="00BA7819">
      <w:rPr>
        <w:snapToGrid w:val="0"/>
      </w:rPr>
      <w:instrText xml:space="preserve"> PAGE </w:instrText>
    </w:r>
    <w:r w:rsidR="00BA7819">
      <w:rPr>
        <w:snapToGrid w:val="0"/>
      </w:rPr>
      <w:fldChar w:fldCharType="separate"/>
    </w:r>
    <w:r>
      <w:rPr>
        <w:noProof/>
        <w:snapToGrid w:val="0"/>
      </w:rPr>
      <w:t>3</w:t>
    </w:r>
    <w:r w:rsidR="00BA7819">
      <w:rPr>
        <w:snapToGrid w:val="0"/>
      </w:rPr>
      <w:fldChar w:fldCharType="end"/>
    </w:r>
    <w:r w:rsidR="00BA7819">
      <w:rPr>
        <w:snapToGrid w:val="0"/>
      </w:rPr>
      <w:t xml:space="preserve"> of </w:t>
    </w:r>
    <w:r w:rsidR="00BA7819">
      <w:rPr>
        <w:snapToGrid w:val="0"/>
      </w:rPr>
      <w:fldChar w:fldCharType="begin"/>
    </w:r>
    <w:r w:rsidR="00BA7819">
      <w:rPr>
        <w:snapToGrid w:val="0"/>
      </w:rPr>
      <w:instrText xml:space="preserve"> NUMPAGES </w:instrText>
    </w:r>
    <w:r w:rsidR="00BA7819">
      <w:rPr>
        <w:snapToGrid w:val="0"/>
      </w:rPr>
      <w:fldChar w:fldCharType="separate"/>
    </w:r>
    <w:r>
      <w:rPr>
        <w:noProof/>
        <w:snapToGrid w:val="0"/>
      </w:rPr>
      <w:t>3</w:t>
    </w:r>
    <w:r w:rsidR="00BA7819">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31F36C" w14:textId="77777777" w:rsidR="00015D84" w:rsidRDefault="00015D84">
      <w:r>
        <w:rPr>
          <w:sz w:val="24"/>
        </w:rPr>
        <w:separator/>
      </w:r>
    </w:p>
  </w:footnote>
  <w:footnote w:type="continuationSeparator" w:id="0">
    <w:p w14:paraId="54545D4A" w14:textId="77777777" w:rsidR="00015D84" w:rsidRDefault="00015D84">
      <w:r>
        <w:continuationSeparator/>
      </w:r>
    </w:p>
  </w:footnote>
  <w:footnote w:type="continuationNotice" w:id="1">
    <w:p w14:paraId="63C826B7" w14:textId="77777777" w:rsidR="008F6403" w:rsidRDefault="008F64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A5C1C"/>
    <w:multiLevelType w:val="multilevel"/>
    <w:tmpl w:val="08C860C0"/>
    <w:lvl w:ilvl="0">
      <w:start w:val="1"/>
      <w:numFmt w:val="decimal"/>
      <w:lvlText w:val="1.%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540B90"/>
    <w:multiLevelType w:val="multilevel"/>
    <w:tmpl w:val="BC50C67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BA97E20"/>
    <w:multiLevelType w:val="multilevel"/>
    <w:tmpl w:val="BC50C67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6AC76DA"/>
    <w:multiLevelType w:val="hybridMultilevel"/>
    <w:tmpl w:val="D77E96FA"/>
    <w:lvl w:ilvl="0" w:tplc="0EEE2C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D31A4"/>
    <w:multiLevelType w:val="singleLevel"/>
    <w:tmpl w:val="609E0AC2"/>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5" w15:restartNumberingAfterBreak="0">
    <w:nsid w:val="1FCA4D49"/>
    <w:multiLevelType w:val="hybridMultilevel"/>
    <w:tmpl w:val="52F62B36"/>
    <w:lvl w:ilvl="0" w:tplc="0E08ADBA">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842905E">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E7A9B3E">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D240644">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4A807A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65EE22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AB8B182">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91600B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278B954">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D613DE"/>
    <w:multiLevelType w:val="multilevel"/>
    <w:tmpl w:val="BC50C67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D69639E"/>
    <w:multiLevelType w:val="multilevel"/>
    <w:tmpl w:val="068CA69C"/>
    <w:lvl w:ilvl="0">
      <w:start w:val="1"/>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472648AE"/>
    <w:multiLevelType w:val="multilevel"/>
    <w:tmpl w:val="BC50C67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51766DDA"/>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AE83E02"/>
    <w:multiLevelType w:val="multilevel"/>
    <w:tmpl w:val="BC50C67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66243A55"/>
    <w:multiLevelType w:val="singleLevel"/>
    <w:tmpl w:val="96187F1C"/>
    <w:lvl w:ilvl="0">
      <w:start w:val="1"/>
      <w:numFmt w:val="decimal"/>
      <w:lvlText w:val="%1."/>
      <w:lvlJc w:val="left"/>
      <w:pPr>
        <w:tabs>
          <w:tab w:val="num" w:pos="720"/>
        </w:tabs>
        <w:ind w:left="720" w:hanging="720"/>
      </w:pPr>
      <w:rPr>
        <w:rFonts w:hint="default"/>
      </w:rPr>
    </w:lvl>
  </w:abstractNum>
  <w:abstractNum w:abstractNumId="12" w15:restartNumberingAfterBreak="0">
    <w:nsid w:val="67E34020"/>
    <w:multiLevelType w:val="multilevel"/>
    <w:tmpl w:val="705E1E60"/>
    <w:lvl w:ilvl="0">
      <w:start w:val="1"/>
      <w:numFmt w:val="decimal"/>
      <w:lvlText w:val="2.%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D4F3558"/>
    <w:multiLevelType w:val="multilevel"/>
    <w:tmpl w:val="BC50C67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16cid:durableId="2033651580">
    <w:abstractNumId w:val="9"/>
  </w:num>
  <w:num w:numId="2" w16cid:durableId="2139253166">
    <w:abstractNumId w:val="1"/>
  </w:num>
  <w:num w:numId="3" w16cid:durableId="1122572822">
    <w:abstractNumId w:val="8"/>
  </w:num>
  <w:num w:numId="4" w16cid:durableId="739135315">
    <w:abstractNumId w:val="13"/>
  </w:num>
  <w:num w:numId="5" w16cid:durableId="729235356">
    <w:abstractNumId w:val="6"/>
  </w:num>
  <w:num w:numId="6" w16cid:durableId="1657682873">
    <w:abstractNumId w:val="10"/>
  </w:num>
  <w:num w:numId="7" w16cid:durableId="1105155193">
    <w:abstractNumId w:val="2"/>
  </w:num>
  <w:num w:numId="8" w16cid:durableId="597716930">
    <w:abstractNumId w:val="11"/>
  </w:num>
  <w:num w:numId="9" w16cid:durableId="547953495">
    <w:abstractNumId w:val="7"/>
  </w:num>
  <w:num w:numId="10" w16cid:durableId="288171170">
    <w:abstractNumId w:val="4"/>
  </w:num>
  <w:num w:numId="11" w16cid:durableId="2101438333">
    <w:abstractNumId w:val="3"/>
  </w:num>
  <w:num w:numId="12" w16cid:durableId="117257709">
    <w:abstractNumId w:val="0"/>
  </w:num>
  <w:num w:numId="13" w16cid:durableId="811292230">
    <w:abstractNumId w:val="12"/>
  </w:num>
  <w:num w:numId="14" w16cid:durableId="7082605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MzMzNTMzNjW3MDBQ0lEKTi0uzszPAykwqQUAmydBHSwAAAA="/>
  </w:docVars>
  <w:rsids>
    <w:rsidRoot w:val="00DF4B45"/>
    <w:rsid w:val="00015D84"/>
    <w:rsid w:val="0002009A"/>
    <w:rsid w:val="000240F6"/>
    <w:rsid w:val="000375D2"/>
    <w:rsid w:val="00190DE9"/>
    <w:rsid w:val="001D44D7"/>
    <w:rsid w:val="00242164"/>
    <w:rsid w:val="00274E70"/>
    <w:rsid w:val="00286A8E"/>
    <w:rsid w:val="00294337"/>
    <w:rsid w:val="002B27F8"/>
    <w:rsid w:val="00336A76"/>
    <w:rsid w:val="00375057"/>
    <w:rsid w:val="00381AAB"/>
    <w:rsid w:val="003E2D58"/>
    <w:rsid w:val="0050023F"/>
    <w:rsid w:val="005855B6"/>
    <w:rsid w:val="005B5F74"/>
    <w:rsid w:val="00640041"/>
    <w:rsid w:val="00646578"/>
    <w:rsid w:val="00664C74"/>
    <w:rsid w:val="00684513"/>
    <w:rsid w:val="006A4500"/>
    <w:rsid w:val="006E267B"/>
    <w:rsid w:val="007043AE"/>
    <w:rsid w:val="008E6432"/>
    <w:rsid w:val="008F6403"/>
    <w:rsid w:val="009356CA"/>
    <w:rsid w:val="00963AEF"/>
    <w:rsid w:val="00A22DF4"/>
    <w:rsid w:val="00A46E30"/>
    <w:rsid w:val="00A937AD"/>
    <w:rsid w:val="00AA2F0B"/>
    <w:rsid w:val="00B15983"/>
    <w:rsid w:val="00B86A5B"/>
    <w:rsid w:val="00BA7819"/>
    <w:rsid w:val="00C50696"/>
    <w:rsid w:val="00C75469"/>
    <w:rsid w:val="00C77271"/>
    <w:rsid w:val="00CE2C66"/>
    <w:rsid w:val="00D13A78"/>
    <w:rsid w:val="00DF4B45"/>
    <w:rsid w:val="00E036F6"/>
    <w:rsid w:val="00E254BF"/>
    <w:rsid w:val="00E27BFF"/>
    <w:rsid w:val="00E333C8"/>
    <w:rsid w:val="00E86B85"/>
    <w:rsid w:val="00F05391"/>
    <w:rsid w:val="00F6720D"/>
    <w:rsid w:val="00FA2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F9352F"/>
  <w15:chartTrackingRefBased/>
  <w15:docId w15:val="{6C754EEE-C134-4FA9-B1D4-4B4EF3422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041"/>
    <w:pPr>
      <w:spacing w:after="160" w:line="259" w:lineRule="auto"/>
    </w:pPr>
    <w:rPr>
      <w:rFonts w:ascii="Calibri" w:eastAsia="Calibri" w:hAnsi="Calibri"/>
      <w:sz w:val="22"/>
      <w:szCs w:val="22"/>
    </w:rPr>
  </w:style>
  <w:style w:type="paragraph" w:styleId="Heading1">
    <w:name w:val="heading 1"/>
    <w:aliases w:val="Jobs Sections 1"/>
    <w:basedOn w:val="JobsBody"/>
    <w:next w:val="Normal"/>
    <w:link w:val="Heading1Char"/>
    <w:uiPriority w:val="9"/>
    <w:qFormat/>
    <w:rsid w:val="00640041"/>
    <w:pPr>
      <w:keepNext/>
      <w:jc w:val="center"/>
      <w:outlineLvl w:val="0"/>
    </w:pPr>
    <w:rPr>
      <w:rFonts w:eastAsia="Times New Roman"/>
      <w:bCs/>
      <w:kern w:val="32"/>
      <w:szCs w:val="32"/>
    </w:rPr>
  </w:style>
  <w:style w:type="paragraph" w:styleId="Heading2">
    <w:name w:val="heading 2"/>
    <w:basedOn w:val="Normal"/>
    <w:next w:val="Normal"/>
    <w:link w:val="Heading2Char"/>
    <w:uiPriority w:val="9"/>
    <w:semiHidden/>
    <w:unhideWhenUsed/>
    <w:qFormat/>
    <w:rsid w:val="00640041"/>
    <w:pPr>
      <w:keepNext/>
      <w:spacing w:after="0" w:line="240" w:lineRule="auto"/>
      <w:jc w:val="both"/>
      <w:outlineLvl w:val="1"/>
    </w:pPr>
    <w:rPr>
      <w:rFonts w:ascii="Arial" w:eastAsia="Times New Roman" w:hAnsi="Arial"/>
      <w:b/>
      <w:bCs/>
      <w:iCs/>
      <w:szCs w:val="28"/>
      <w:u w:val="single"/>
    </w:rPr>
  </w:style>
  <w:style w:type="paragraph" w:styleId="Heading3">
    <w:name w:val="heading 3"/>
    <w:basedOn w:val="Normal"/>
    <w:next w:val="Normal"/>
    <w:link w:val="Heading3Char"/>
    <w:uiPriority w:val="9"/>
    <w:semiHidden/>
    <w:unhideWhenUsed/>
    <w:qFormat/>
    <w:rsid w:val="00640041"/>
    <w:pPr>
      <w:keepNext/>
      <w:spacing w:after="0" w:line="240" w:lineRule="auto"/>
      <w:jc w:val="both"/>
      <w:outlineLvl w:val="2"/>
    </w:pPr>
    <w:rPr>
      <w:rFonts w:ascii="Arial" w:eastAsia="Times New Roman" w:hAnsi="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uiPriority w:val="35"/>
    <w:semiHidden/>
    <w:unhideWhenUsed/>
    <w:qFormat/>
    <w:rPr>
      <w:b/>
      <w:bCs/>
      <w:sz w:val="20"/>
      <w:szCs w:val="20"/>
    </w:rPr>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Title">
    <w:name w:val="Title"/>
    <w:basedOn w:val="Normal"/>
    <w:link w:val="TitleChar"/>
    <w:qFormat/>
    <w:rsid w:val="00640041"/>
    <w:pPr>
      <w:spacing w:after="0" w:line="240" w:lineRule="auto"/>
      <w:jc w:val="center"/>
    </w:pPr>
    <w:rPr>
      <w:rFonts w:ascii="Arial" w:hAnsi="Arial"/>
      <w:b/>
      <w:sz w:val="24"/>
      <w:szCs w:val="20"/>
    </w:rPr>
  </w:style>
  <w:style w:type="paragraph" w:styleId="BodyText">
    <w:name w:val="Body Text"/>
    <w:basedOn w:val="Normal"/>
    <w:semiHidden/>
    <w:pPr>
      <w:suppressAutoHyphens/>
      <w:jc w:val="both"/>
    </w:pPr>
    <w:rPr>
      <w:rFonts w:ascii="Arial" w:hAnsi="Arial"/>
      <w:spacing w:val="-2"/>
      <w:sz w:val="24"/>
    </w:rPr>
  </w:style>
  <w:style w:type="paragraph" w:styleId="ListParagraph">
    <w:name w:val="List Paragraph"/>
    <w:basedOn w:val="Normal"/>
    <w:uiPriority w:val="34"/>
    <w:qFormat/>
    <w:rsid w:val="00640041"/>
    <w:pPr>
      <w:spacing w:after="0" w:line="240" w:lineRule="auto"/>
      <w:ind w:left="720"/>
      <w:jc w:val="both"/>
    </w:pPr>
    <w:rPr>
      <w:sz w:val="24"/>
      <w:szCs w:val="20"/>
    </w:rPr>
  </w:style>
  <w:style w:type="paragraph" w:styleId="BalloonText">
    <w:name w:val="Balloon Text"/>
    <w:basedOn w:val="Normal"/>
    <w:link w:val="BalloonTextChar"/>
    <w:uiPriority w:val="99"/>
    <w:semiHidden/>
    <w:unhideWhenUsed/>
    <w:rsid w:val="00190DE9"/>
    <w:rPr>
      <w:rFonts w:ascii="Segoe UI" w:hAnsi="Segoe UI" w:cs="Segoe UI"/>
      <w:sz w:val="18"/>
      <w:szCs w:val="18"/>
    </w:rPr>
  </w:style>
  <w:style w:type="character" w:customStyle="1" w:styleId="BalloonTextChar">
    <w:name w:val="Balloon Text Char"/>
    <w:link w:val="BalloonText"/>
    <w:uiPriority w:val="99"/>
    <w:semiHidden/>
    <w:rsid w:val="00190DE9"/>
    <w:rPr>
      <w:rFonts w:ascii="Segoe UI" w:hAnsi="Segoe UI" w:cs="Segoe UI"/>
      <w:sz w:val="18"/>
      <w:szCs w:val="18"/>
    </w:rPr>
  </w:style>
  <w:style w:type="paragraph" w:customStyle="1" w:styleId="JobsHeading1">
    <w:name w:val="Jobs Heading 1"/>
    <w:link w:val="JobsHeading1Char"/>
    <w:qFormat/>
    <w:rsid w:val="00640041"/>
    <w:pPr>
      <w:jc w:val="center"/>
    </w:pPr>
    <w:rPr>
      <w:rFonts w:ascii="Calibri" w:hAnsi="Calibri"/>
      <w:b/>
      <w:bCs/>
      <w:kern w:val="32"/>
      <w:sz w:val="28"/>
      <w:szCs w:val="32"/>
    </w:rPr>
  </w:style>
  <w:style w:type="character" w:customStyle="1" w:styleId="JobsHeading1Char">
    <w:name w:val="Jobs Heading 1 Char"/>
    <w:link w:val="JobsHeading1"/>
    <w:rsid w:val="00640041"/>
    <w:rPr>
      <w:rFonts w:ascii="Calibri" w:hAnsi="Calibri"/>
      <w:b/>
      <w:bCs/>
      <w:kern w:val="32"/>
      <w:sz w:val="28"/>
      <w:szCs w:val="32"/>
    </w:rPr>
  </w:style>
  <w:style w:type="paragraph" w:customStyle="1" w:styleId="JobsHeading2">
    <w:name w:val="Jobs Heading 2"/>
    <w:basedOn w:val="Heading1"/>
    <w:link w:val="JobsHeading2Char"/>
    <w:qFormat/>
    <w:rsid w:val="00640041"/>
    <w:rPr>
      <w:b/>
      <w:sz w:val="28"/>
      <w:u w:val="single"/>
    </w:rPr>
  </w:style>
  <w:style w:type="character" w:customStyle="1" w:styleId="JobsHeading2Char">
    <w:name w:val="Jobs Heading 2 Char"/>
    <w:link w:val="JobsHeading2"/>
    <w:rsid w:val="00640041"/>
    <w:rPr>
      <w:rFonts w:ascii="Calibri" w:eastAsia="Times New Roman" w:hAnsi="Calibri" w:cs="Arial"/>
      <w:b/>
      <w:bCs/>
      <w:kern w:val="32"/>
      <w:sz w:val="28"/>
      <w:szCs w:val="32"/>
      <w:u w:val="single"/>
    </w:rPr>
  </w:style>
  <w:style w:type="character" w:customStyle="1" w:styleId="Heading1Char">
    <w:name w:val="Heading 1 Char"/>
    <w:aliases w:val="Jobs Sections 1 Char"/>
    <w:link w:val="Heading1"/>
    <w:uiPriority w:val="9"/>
    <w:rsid w:val="00640041"/>
    <w:rPr>
      <w:rFonts w:ascii="Calibri" w:eastAsia="Times New Roman" w:hAnsi="Calibri" w:cs="Arial"/>
      <w:bCs/>
      <w:kern w:val="32"/>
      <w:sz w:val="24"/>
      <w:szCs w:val="32"/>
    </w:rPr>
  </w:style>
  <w:style w:type="paragraph" w:customStyle="1" w:styleId="JobsHeading3">
    <w:name w:val="Jobs Heading 3"/>
    <w:basedOn w:val="Heading2"/>
    <w:link w:val="JobsHeading3Char"/>
    <w:qFormat/>
    <w:rsid w:val="00640041"/>
    <w:rPr>
      <w:rFonts w:ascii="Calibri" w:hAnsi="Calibri"/>
      <w:sz w:val="24"/>
    </w:rPr>
  </w:style>
  <w:style w:type="character" w:customStyle="1" w:styleId="JobsHeading3Char">
    <w:name w:val="Jobs Heading 3 Char"/>
    <w:link w:val="JobsHeading3"/>
    <w:rsid w:val="00640041"/>
    <w:rPr>
      <w:rFonts w:ascii="Calibri" w:hAnsi="Calibri"/>
      <w:b/>
      <w:bCs/>
      <w:iCs/>
      <w:sz w:val="24"/>
      <w:szCs w:val="28"/>
      <w:u w:val="single"/>
    </w:rPr>
  </w:style>
  <w:style w:type="character" w:customStyle="1" w:styleId="Heading2Char">
    <w:name w:val="Heading 2 Char"/>
    <w:link w:val="Heading2"/>
    <w:uiPriority w:val="9"/>
    <w:semiHidden/>
    <w:rsid w:val="00640041"/>
    <w:rPr>
      <w:rFonts w:ascii="Arial" w:eastAsia="Times New Roman" w:hAnsi="Arial" w:cs="Times New Roman"/>
      <w:b/>
      <w:bCs/>
      <w:iCs/>
      <w:sz w:val="22"/>
      <w:szCs w:val="28"/>
      <w:u w:val="single"/>
    </w:rPr>
  </w:style>
  <w:style w:type="paragraph" w:customStyle="1" w:styleId="JobsBody">
    <w:name w:val="Jobs Body"/>
    <w:basedOn w:val="Normal"/>
    <w:link w:val="JobsBodyChar"/>
    <w:qFormat/>
    <w:rsid w:val="00640041"/>
    <w:pPr>
      <w:spacing w:after="0" w:line="240" w:lineRule="auto"/>
      <w:jc w:val="both"/>
    </w:pPr>
    <w:rPr>
      <w:rFonts w:cs="Arial"/>
      <w:sz w:val="24"/>
      <w:szCs w:val="20"/>
    </w:rPr>
  </w:style>
  <w:style w:type="character" w:customStyle="1" w:styleId="JobsBodyChar">
    <w:name w:val="Jobs Body Char"/>
    <w:link w:val="JobsBody"/>
    <w:rsid w:val="00640041"/>
    <w:rPr>
      <w:rFonts w:ascii="Calibri" w:eastAsia="Calibri" w:hAnsi="Calibri" w:cs="Arial"/>
      <w:sz w:val="24"/>
    </w:rPr>
  </w:style>
  <w:style w:type="paragraph" w:customStyle="1" w:styleId="JobsFooter">
    <w:name w:val="Jobs Footer"/>
    <w:basedOn w:val="Footer"/>
    <w:link w:val="JobsFooterChar"/>
    <w:qFormat/>
    <w:rsid w:val="00640041"/>
    <w:pPr>
      <w:spacing w:after="0" w:line="240" w:lineRule="auto"/>
      <w:jc w:val="center"/>
    </w:pPr>
    <w:rPr>
      <w:szCs w:val="20"/>
    </w:rPr>
  </w:style>
  <w:style w:type="character" w:customStyle="1" w:styleId="JobsFooterChar">
    <w:name w:val="Jobs Footer Char"/>
    <w:link w:val="JobsFooter"/>
    <w:rsid w:val="00640041"/>
    <w:rPr>
      <w:rFonts w:ascii="Calibri" w:eastAsia="Calibri" w:hAnsi="Calibri" w:cs="Times New Roman"/>
      <w:sz w:val="22"/>
    </w:rPr>
  </w:style>
  <w:style w:type="character" w:customStyle="1" w:styleId="Heading3Char">
    <w:name w:val="Heading 3 Char"/>
    <w:link w:val="Heading3"/>
    <w:uiPriority w:val="9"/>
    <w:semiHidden/>
    <w:rsid w:val="00640041"/>
    <w:rPr>
      <w:rFonts w:ascii="Arial" w:eastAsia="Times New Roman" w:hAnsi="Arial" w:cs="Times New Roman"/>
      <w:bCs/>
      <w:sz w:val="22"/>
      <w:szCs w:val="26"/>
    </w:rPr>
  </w:style>
  <w:style w:type="character" w:customStyle="1" w:styleId="TitleChar">
    <w:name w:val="Title Char"/>
    <w:link w:val="Title"/>
    <w:rsid w:val="00640041"/>
    <w:rPr>
      <w:rFonts w:ascii="Arial" w:eastAsia="Calibri" w:hAnsi="Arial"/>
      <w:b/>
      <w:sz w:val="24"/>
    </w:rPr>
  </w:style>
  <w:style w:type="character" w:styleId="Strong">
    <w:name w:val="Strong"/>
    <w:uiPriority w:val="22"/>
    <w:qFormat/>
    <w:rsid w:val="00640041"/>
    <w:rPr>
      <w:b/>
      <w:bCs/>
    </w:rPr>
  </w:style>
  <w:style w:type="character" w:styleId="Emphasis">
    <w:name w:val="Emphasis"/>
    <w:uiPriority w:val="20"/>
    <w:qFormat/>
    <w:rsid w:val="00640041"/>
    <w:rPr>
      <w:i/>
      <w:iCs/>
    </w:rPr>
  </w:style>
  <w:style w:type="character" w:styleId="IntenseReference">
    <w:name w:val="Intense Reference"/>
    <w:uiPriority w:val="32"/>
    <w:qFormat/>
    <w:rsid w:val="00640041"/>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9a093c0-ffb4-4861-a219-88d4870c03bb">
      <Terms xmlns="http://schemas.microsoft.com/office/infopath/2007/PartnerControls"/>
    </lcf76f155ced4ddcb4097134ff3c332f>
    <TaxCatchAll xmlns="65f4b918-9612-45d2-b015-e5729a7e45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379BB3AB4D2D4AB431DC377B69F01F" ma:contentTypeVersion="18" ma:contentTypeDescription="Create a new document." ma:contentTypeScope="" ma:versionID="a581bb620b645c04a8a6af88c4e831d2">
  <xsd:schema xmlns:xsd="http://www.w3.org/2001/XMLSchema" xmlns:xs="http://www.w3.org/2001/XMLSchema" xmlns:p="http://schemas.microsoft.com/office/2006/metadata/properties" xmlns:ns2="89a093c0-ffb4-4861-a219-88d4870c03bb" xmlns:ns3="65f4b918-9612-45d2-b015-e5729a7e4582" targetNamespace="http://schemas.microsoft.com/office/2006/metadata/properties" ma:root="true" ma:fieldsID="f0df62b2696bdc246cbcf1858a4080c8" ns2:_="" ns3:_="">
    <xsd:import namespace="89a093c0-ffb4-4861-a219-88d4870c03bb"/>
    <xsd:import namespace="65f4b918-9612-45d2-b015-e5729a7e45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093c0-ffb4-4861-a219-88d4870c03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0cc4eb-d46a-49bd-b0eb-b47051a9b270"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f4b918-9612-45d2-b015-e5729a7e458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7b5bc9b-6500-4367-8468-57f8a3ef00c2}" ma:internalName="TaxCatchAll" ma:showField="CatchAllData" ma:web="65f4b918-9612-45d2-b015-e5729a7e45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37AEDC-F71E-4B43-8F20-B63EE8D0B778}">
  <ds:schemaRefs>
    <ds:schemaRef ds:uri="http://purl.org/dc/terms/"/>
    <ds:schemaRef ds:uri="http://schemas.openxmlformats.org/package/2006/metadata/core-properties"/>
    <ds:schemaRef ds:uri="http://schemas.microsoft.com/office/2006/documentManagement/types"/>
    <ds:schemaRef ds:uri="65f4b918-9612-45d2-b015-e5729a7e4582"/>
    <ds:schemaRef ds:uri="bd70bdb8-fc0b-4901-b7c2-8bcba87c23ff"/>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 ds:uri="89a093c0-ffb4-4861-a219-88d4870c03bb"/>
  </ds:schemaRefs>
</ds:datastoreItem>
</file>

<file path=customXml/itemProps2.xml><?xml version="1.0" encoding="utf-8"?>
<ds:datastoreItem xmlns:ds="http://schemas.openxmlformats.org/officeDocument/2006/customXml" ds:itemID="{F268AECF-2786-4A50-B066-CDBCBD911797}">
  <ds:schemaRefs>
    <ds:schemaRef ds:uri="http://schemas.microsoft.com/sharepoint/v3/contenttype/forms"/>
  </ds:schemaRefs>
</ds:datastoreItem>
</file>

<file path=customXml/itemProps3.xml><?xml version="1.0" encoding="utf-8"?>
<ds:datastoreItem xmlns:ds="http://schemas.openxmlformats.org/officeDocument/2006/customXml" ds:itemID="{75344E48-6F4A-4A90-B6AC-668493568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093c0-ffb4-4861-a219-88d4870c03bb"/>
    <ds:schemaRef ds:uri="65f4b918-9612-45d2-b015-e5729a7e4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4</Pages>
  <Words>918</Words>
  <Characters>555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WATER &amp; SEWER DEPARTMENT</vt:lpstr>
    </vt:vector>
  </TitlesOfParts>
  <Company>City of Platteville</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amp; SEWER DEPARTMENT</dc:title>
  <dc:subject/>
  <dc:creator>City Engineering</dc:creator>
  <cp:keywords/>
  <dc:description/>
  <cp:lastModifiedBy>Chad Wilson</cp:lastModifiedBy>
  <cp:revision>9</cp:revision>
  <cp:lastPrinted>2021-02-01T14:57:00Z</cp:lastPrinted>
  <dcterms:created xsi:type="dcterms:W3CDTF">2021-01-21T21:24:00Z</dcterms:created>
  <dcterms:modified xsi:type="dcterms:W3CDTF">2024-09-0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79BB3AB4D2D4AB431DC377B69F01F</vt:lpwstr>
  </property>
  <property fmtid="{D5CDD505-2E9C-101B-9397-08002B2CF9AE}" pid="3" name="MediaServiceImageTags">
    <vt:lpwstr/>
  </property>
</Properties>
</file>